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งานแถลงข่าวเปิดตัวโครงการการขยายผลเครือข่ายอุดมศึกษา</w:t>
      </w:r>
    </w:p>
    <w:p>
      <w:pPr>
        <w:pStyle w:val="Date"/>
      </w:pPr>
      <w:r>
        <w:t xml:space="preserve">วันพฤหัสบดีที่</w:t>
      </w:r>
      <w:r>
        <w:t xml:space="preserve"> </w:t>
      </w:r>
      <w:r>
        <w:t xml:space="preserve">9</w:t>
      </w:r>
      <w:r>
        <w:t xml:space="preserve"> </w:t>
      </w:r>
      <w:r>
        <w:t xml:space="preserve">พฤษภ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มราณี) ฮัลโหลค่ะ ท่านประธานขึ้นมาแล้วนะคะ ขออนุญาตนะคะ เดี๋ยวท่านจะเดินชมบูธก่อนนะคะ ท่านประธานกำลังขึ้นมานะคะ ทุกบูธเตรียมตัวนะคะ ด้านนี้เป็นบูธของ มจธ. ทางส่วนของบีโบ้นะคะ ที่ท่านจะเห็นน้อง ๆ บังคับหุ่นที่อยู่ด้านล่าง ค่ะ อันนี้ก็จะเป็นของทาง มจธ. ค่ะ เป็นผลงานที่ทำเพื่อผู้พิการค่ะ ใช่ค่ะ ท่านยืน… สามารถยืนได้นะครับ นิดหนึ่งนะครับ โอเคครับ ยืนตรงนะครับ 1 ครับผม ขออนุญาตนับนะครับ 1 2 3</w:t>
      </w:r>
    </w:p>
    <w:p>
      <w:pPr>
        <w:pStyle w:val="BodyText"/>
      </w:pPr>
      <w:r>
        <w:t xml:space="preserve">(คุณเมราณี) กด Like ด้วยนะคะ ไลก์ 1 มือ 2 มือก็ได้ครับ แต่ละท่านนะครับ</w:t>
      </w:r>
    </w:p>
    <w:p>
      <w:pPr>
        <w:pStyle w:val="BodyText"/>
      </w:pPr>
      <w:r>
        <w:t xml:space="preserve">(คุณเมราณี) ด้านหลังสามารถยกสูงขึ้นได้ นิดหนึ่งนะคะ</w:t>
      </w:r>
    </w:p>
    <w:p>
      <w:pPr>
        <w:pStyle w:val="BodyText"/>
      </w:pPr>
      <w:r>
        <w:t xml:space="preserve">(คุณฮานีฟ) ให้มั่นใจว่าท่านอยู่ในเฟรมของภาพนะครับ</w:t>
      </w:r>
    </w:p>
    <w:p>
      <w:pPr>
        <w:pStyle w:val="BodyText"/>
      </w:pPr>
      <w:r>
        <w:t xml:space="preserve">(คุณเมราณี) มินิฮาร์ตก็ได้ค่ะ</w:t>
      </w:r>
    </w:p>
    <w:p>
      <w:pPr>
        <w:pStyle w:val="BodyText"/>
      </w:pPr>
      <w:r>
        <w:t xml:space="preserve">(คุณฮานีฟ) ครับผม ขอเชิญทุกท่านนั่งได้ตามสบายนะครับ และขอบคุณพี่ ๆ ช่างภาพทุกท่านนะครับ ที่ได้ให้เกียรติขึ้นมาถ่าย ก่อนเข้าสู่ช่วพิธีแถลงข่าวนะครับ</w:t>
      </w:r>
    </w:p>
    <w:p>
      <w:pPr>
        <w:pStyle w:val="BodyText"/>
      </w:pPr>
      <w:r>
        <w:t xml:space="preserve">(คุณเมราณี) ค่ะและในช่วงนี้นะคะ ขออนุญาตนำทุกท่านเข้าสู่พิธิการอย่างเป็นทางการค่ะ</w:t>
      </w:r>
    </w:p>
    <w:p>
      <w:pPr>
        <w:pStyle w:val="BodyText"/>
      </w:pPr>
      <w:r>
        <w:t xml:space="preserve">(คุณฮานีฟ) สวัสดีครับ สวัสดีทุกท่านนะครับ เรียนรัฐมนตรีว่าการกระทรวงการพัฒนาสังคมและความมั่นคงของมนุษย์ นาย วราวุธ ศิลปอาชา ปลัดกระทรวงการพัฒนาสังคมและความมั่นคงของมนุษย์ อธิบดีกรมส่งเสริมและพัฒนาคุณภาพชีวิตคนพิการ ผู้อำนวยการกองกองทุนส่งเสริมและพัฒนาคุณภาพชีวิตคนพิการ ประธานสภาอุตสาหกรรมแห่งประเทศไทยครับ คณะกรรมการส่งเสริมมหาวิทยาลัยเทคโนโลยีพระจอมเกล้าธนบุรี อธิการบดีมหาวิทยาลัยเทคโนโลยีพระจอมเกล้าธนบุรี ผู้แทนมหาวิทยาลัยขอนแก่น ผู้แทนมหาวิทยาลัยขอนแก่นครับ ผู้แทนมหาวิทยาลัยเชียงใหม่ ผู้แทน มหาวิทยาลัยสงขลานครินทร์ครับ ผู้แทน มหาวิทยาลัยสวนดุสิต วิทยาเขตสุพรรณบุรี ผู้แทนนจากสถาบันเทคโนโลยีพระจอมเกล้าเจ้าคุณทหารลาดกระบัง ครับ ผู้บริหารมหาวิทยาลัยเทคโนโลยีพระจอมเกล้าธนบุรี ครับ ผู้บริหารมหาวิทยาลัยเครือข่าย ผู้บริหารจากกระทรวงการพัฒนาสังคมและความมั่นคงของมนุษย์ ครับ ผู้บริหารจากหน่วยงานภาครัฐและเอกชนครับ ตลอดจนพี่ ๆ สื่อมวลชนและแขกผู้มีเกียรติที่ได้เข้ามาร่วมงานของเราในวันนี้ครับ ขอต้อนรับทุก ๆ ท่านครับ เข้าสู่งานแถลงข่าวเปิดตัวโครงการการขยายผลเครือข่ายอุดมศึกษา เพื่อการพัฒนาศักยภาพคนพิการ เพื่อการประกอบอาชีพ ผ่านโมเดลการฝึกอบรม-ฝึกงานคนพิการ มจธ. ครับ ซึ่งงานครั้งนี้เราจัดทำโดย มหาวิทยาลัยเทคโนโลยีพระจอมเกล้าธนบุรีนะครับ โดยงานครั้งนี้ครับ เราได้รับการสนับสนุนงบประมาณจากกองทุนส่งเสริมและพัฒนาคุณภาพชีวิตคนพิการครับ โโยจักดขึ้นในวัน พฤหัสบดี 9 พฤษภาคม พ.ศ. 2567 ณ ห้อง Auditorium ชั้น 7 The Knowledge Exchange</w:t>
      </w:r>
    </w:p>
    <w:p>
      <w:pPr>
        <w:pStyle w:val="BodyText"/>
      </w:pPr>
      <w:r>
        <w:t xml:space="preserve">(KX) ในกรุงเทพมหานคร ในเครือมหาวิทยาลัยเทคโนโลยีพระจอมเกล้าธนบุรีครับ วันนี้อยู่กับพวกเราทั้ง 2 คนครับ</w:t>
      </w:r>
    </w:p>
    <w:p>
      <w:pPr>
        <w:pStyle w:val="BodyText"/>
      </w:pPr>
      <w:r>
        <w:t xml:space="preserve">(คุณเมราณี) ค่ะ ดิฉัน นางสาวเมราณี นามะโส คนพิการด้านการเคลื่อนไหว อดีตนักศึกษาทุนเพชรพระจอมเกล้า ระดับปริญาตรี และปริญญาโท คณะครุศาสตร์อุตสาหกรรมและเทคโนโลยี มหาวิทยาลัยเทคโนโลยีพระจอมเกล้าธนบุรี ปัจจุบันค่ะ ปฏิบัติงานในตำแหน่ง ปัจจุบันปฏิบัติงานในตำแหน่งนักบริหารจัดการเทคโนโลยีเชิงธุรกิจ สังกัดศูนย์การศึกษาต่อเนื่องมหาวิทยาลัยเทคโนโลยีพระจอมเกล้าธนบุรี</w:t>
      </w:r>
    </w:p>
    <w:p>
      <w:pPr>
        <w:pStyle w:val="BodyText"/>
      </w:pPr>
      <w:r>
        <w:t xml:space="preserve">(คุณฮานีฟ) ครับ และอยู่กับกระผมนะครับ นายฮานีฟ ไวยศิลป์ จากสาขาวิชาเทคโนโลยีและสื่อสารการศึกษา คณะครุศาสตร์อุตสาหกรรมและเทคโนโลยี มหาวิทยาลัยเทคโนโลยีพระจอมเกล้าธนบุรี ครับ ตลอดจนในวันนี้ครับ เรามีพี่ล่ามภาษามือ ที่เราบนหน้าจอที่ทุกท่านเห็นขวามือนะครับ จะเห็น 2 ท่านด้วยกันนะครับ ที่อยู่บนจอนะครับ คือนางสาวอีก 1 ท่าน คือนายจารุพัฒน์ หิรัญศรีตระกูล ทั้ง 2 ท่าน มาจากศูนย์บริการถ่ายทอดการสื่อสารแห่งประเทศไทย TTRS นะครับ และบนหน้าจอด้านบนสุดนะครับ จะมีซับนะครับ เป็น Subtitle แบบสด อาจจะฟังผมพูดไม่ทันอาจจะอ่านผ่านทางความอนุเคราะห์ระบบถอดความเสียงพูดแบบทันต่อเวลาผ่านระบบสื่อสารทางไกลนะครับ ได้รับการอนุเคราะห์จากสำนักงานพัฒนาวิทยาศาสตร์และเทคโนโลยีแห่งชาติ</w:t>
      </w:r>
    </w:p>
    <w:p>
      <w:pPr>
        <w:pStyle w:val="BodyText"/>
      </w:pPr>
      <w:r>
        <w:t xml:space="preserve">(สวทช.) นั่นเองครับ</w:t>
      </w:r>
    </w:p>
    <w:p>
      <w:pPr>
        <w:pStyle w:val="BodyText"/>
      </w:pPr>
      <w:r>
        <w:t xml:space="preserve">(คุณเมราณี) ค่ะ เราทั้ง 2 คนรู้สึกยินดี และเป็นเกียรติอย่างอย่างยิ่งค่ะ ที่ได้เป็นส่วนหนึ่งในงานวันนี้นะคะ แล้วก็ไดเ้รับหน้าที่เป็นพิธีกรได้มาพบทุกท่านในวันนี้ค่ะ จากโครงการฝึกอบรม-ฝึกงานคนพิการ มหาวิทยาลัยเทคโนโลยีพระจอมเกล้าธนบุรี 2557 จนถึงปัจจุบัน มหาวิทยาลัยเทคโนโลยีพระจอมเกล้าธนบุรีและหน่วยงานภาครัฐและเอกชนในวันนี้มีบทบาทค่ะ ในการช่วยเหลือกลุ่มคนพิการ ให้สามารถประกอบอาชีพได้ โดยจากการดำเนินโครงการฝึฝึกงานคนพิการในอาชีพที่เหมาะสม ของสถานประกอบการและความสามารถของคนพิการ โดยนำกลไกตาม พรบ. ส่งเสริมและพัฒนาคุณภาพชีวิตคนพพุทธศักราช 2550 และแก้ไขเพิ่มเติมฉบับที่ 2 พุทธศักราช 2556 มาตรา 35 ช่วยขับเคลื่อนโครงการ และมีผู้สำเร็จในการอบรมทั้ง 10 รุ่ค่ะ</w:t>
      </w:r>
    </w:p>
    <w:p>
      <w:pPr>
        <w:pStyle w:val="BodyText"/>
      </w:pPr>
      <w:r>
        <w:t xml:space="preserve">(คุณฮานีฟ) ครับ ซึ่งจากการดำเนินการโครงการดังกล่าวส่งผลให้กระทรวงการพัฒนาสังคมและความมั่นคงของมนุษย์ครับ นำโดยนาย วราวุธ ศิลปอาชา รัฐมนตรีว่าการกระทรวงการพัฒนาสังคมและความมั่นคงของมนุษย์ครับ ท่านได้เล็งเห็นถึงควา่มสำคัญในตลาดแรงงาน จึงให้ทาง มจธ. ดำเนินโครงการการขยายผลเครือข่ายอุดมศึกษา เพื่อการพัฒนาศักยภาพคนพิการเพื่อการประกอบอาชีพนะครับ ผ่านโมเดลการฝึกอบรม - ฝึกงานคนพิการ มจธ. ครับ เพื่อมีวัตถุประสงค์ เพื่อฝึกอบรม-ฝึกงานคนพิการ ในส่วนภูมิภาคครับ เพื่อส่งเสริม และสนับสนุน ดำเนินโครงการพัฒนาศักยภาพคนพิการให้มีอาชีพ สามารถสร้างรายได้ได้ครับ เพื่อส่งผลให้สามารถความร่วมมือกับสถานประกอบการ เราได้รับเงินสนับสนุนจากกรมส่งเสริมและพัฒนาคุณภาพชีวิตคนพิการครับ โดยทางเรานะครับ ได้ร่วมงานกับ 5 สถาบันนะครับ ในแต่ละภูมิภาค ซึ่งได่แก่ มหาวิทยาลัยแขนแมหาวิทยาลัยเชียงใหม่ มหาวิทยาลัยสวนดุสิต วิทยาเขตสุพรรณบุรีครับ ครับ ค่ะ บัดนี้ ได้เวลาอันสมควรแล้ว ดิฉันขอนำทุกท่านเข้าสู่การแถลงข่าวอย่างเป็นทางการเลยนะคะ ในลำดับแรกนี้เป็นการกล่าวรายงานและกล่าวถึงความร่วมมือของการกล่าวรายงานเครือข่ายอุดมศึกษา เพื่อการพัฒนาศักยภาพคนพิการ เพื่อการประกอบอาชีพ ฝึกงานคนพิการ มจธ. โดยในวันนี้ค่ะ ได้รับเกียรติจากผู้แทนของสถาบันเครือข่าย สถาบันทั้ง 6 แห่ง ขึ้นกล่าวรายงานและกล่าวถึงความมือของโครงการ จึงใคร่ขอเรียนเชิญค่ะ ทั้ง 6 ท่าน ขึ้นเวที ตามลำดับดังต่อไปนี้ค่ะ</w:t>
      </w:r>
    </w:p>
    <w:p>
      <w:pPr>
        <w:pStyle w:val="BodyText"/>
      </w:pPr>
      <w:r>
        <w:t xml:space="preserve">(คุณฮานีฟ) ท่านแรกครับ รศ.น.สพ. ดร.ชูชาติ กมลเลิศ รศ.น.สพ.ดร.ชูชาติ กมลเลิศ ผู้อำนวยการสำนักบริการวิชาการ จากมหาวิทยาลัยขอนแก่น ขอเชิญเลยครับ กราบเรียนท่านรัฐมนตรีว่าการกระทรวงการพัฒนาสังคมและความมั่นคงของมนุษย์นะครับ ท่าน วราวุธ ศิลปอาชา นะครับ กรมส่งเสริมและพัฒนาคุณภาพชีวิตคนพิการนะครับ ท่านอธิการบดี ท่านผู้บริหารของ มจธ. นะครับ ผู้บริหารของมหาวิทยาลัย แขกผู้มีเกียรติสื่อมวลชนทุกท่านนะครับ มหาวิทยาลัยขอนแก่น อธิการบดีนะครับ ท่าน รศ. ดร. ชาตชาย วิริยะกุล นะครับ สำนักงานวิชาการนะครับ เป็นหน่วยงานที่รีับผิดชอบ และเข้ามามีส่วนร่วมในโครงการศักยภาพในการพัฒนาคนพิการในครั้งนี้นะครับ ทางมหาวิทยาลัยขอนแก่นนะครับ ขอบคุณทาง มจธ. ขอบคุณทาง พม. เป็นอย่างสูงยิ่งนะครับ ทีไ่ด้เปิดทางมหาวิทยาลัยขอนแก่นของเราได้มีส่วนร่วมที่สำคัญ ในการที่จะช่วยในการพัฒนาคุของคณาจารย์ของมหาวิทยาลัยขอนแก่นนะครับ มาช่วยส่งเสริมและพัฒนาศักยภาพของคนพิการ เพื่อให้สอดคล้องกับความต้องการของผู้ประกอบการที่จะจ้างงาน เพื่อบรรลุตามวัตถุประสงค์ของโครงการที่ได้มีการจัดขึ้น และได้มีการรับการสนับสนุนจากกองทุนนะครับ ซึ่งตรงนี้ในส่วนของสำนักวิชาการ วันนี้เราได้มีการ เรียกว่าเตรียมความพร้อมนะครับ ได้ออกพบปะแล้วก็ไปโครงการกับเครือข่าย ซึ่งมีประสบการณ์แล้วก็มีความสำเร็จในเรื่องของการจ้างงานคนพิการนะครับ ไม่ว่าจะเป็นท่านนายแพทย์อภิสิทธิ์ ทางมูลนิธิโรงพยาบาลนะครับ ในส่วนของของนายแพทย์… โรงพยาบาลน้ำคลองนะครับ นอกจากนั้นเราก็ไปหารือกับทาง พม. จังหวัดขอนแก่นนะครับ ขอนแก่นนะครับ แล้วก็รวมถึงในอนาคตเราก็ต้องเชื่อมโยงไปถึงประธานหอการค้าฯ ประธานสภาอุตสาหกรรมจังหวัดนะครับ ซึ่งตรงนี้เป็นแนวทางในการที่เราจะได้ดำเนินการต่อไป นอกจากนั้นต้องขอบคุณทาง มจธ. นะครับ ในช่วงปลายเดือนนี้ ก็จะได้เดินทางไปทำ Work เพื่อที่จะไปทำความเข้าใจ แล้วก็แนะนำแนวทาง ในฐานะของการเป็นรุ่นพี่ที่ได้ดำเนินการโครงการนี้นะครับ เราเชื่อมั่นนะครับ ว่าโครงการนี้จะสร้างผลประโยชน์ให้กับคนพิการได้อย่างดียิ่ง สวัสดีครับ</w:t>
      </w:r>
    </w:p>
    <w:p>
      <w:pPr>
        <w:pStyle w:val="BodyText"/>
      </w:pPr>
      <w:r>
        <w:t xml:space="preserve">[เสียงปรบมือ]</w:t>
      </w:r>
    </w:p>
    <w:p>
      <w:pPr>
        <w:pStyle w:val="BodyText"/>
      </w:pPr>
      <w:r>
        <w:t xml:space="preserve">(คุณฮานีฟ) ครับ ขอขอบคุณท่านอาจารย์ชูชาติที่ให้เกียรติขึ้นมาบนเวที ลำดับถัดไปครับ ขอเรียนเชิญท่านผู้ช่วยอธิการบดี จากมหาวิทยาลัยเชียงใหม่ ขอเชิญครับ</w:t>
      </w:r>
    </w:p>
    <w:p>
      <w:pPr>
        <w:pStyle w:val="BodyText"/>
      </w:pPr>
      <w:r>
        <w:t xml:space="preserve">[เสียงปรบมือ]</w:t>
      </w:r>
    </w:p>
    <w:p>
      <w:pPr>
        <w:pStyle w:val="BodyText"/>
      </w:pPr>
      <w:r>
        <w:t xml:space="preserve">(ผศ.ดร.ชัยณรงค์) กราบเรียนท่านรัฐมนตรีนะครับ และแขกผู้มีเกียรติ ในนามของมหาวิทยาลัยเชียงใหม่ ก็อยากมาเล่าให้ฟังนะครับ ว่าในภารกิจของรอบนี้ มช. จะทำอะไรนะครับ จริง ๆ ในการมาร่วมภารกิจต้องบอกว่าเป็นความท้าทายของเชียงใหม่ แต่เป็นความท้าทายที่เรายินดี เป็นความท้าทายเปลี่ยนแปลง มช. ก็มีประสบการณ์ในการรักษาผู้พิการมาประมาณสัก… แล้วความสำเร็จที่เรียกว่าเราก็ส่งน้อง ๆ ไม่น้อยกว่า 80 เปอร์เซ็นต์ อันนี้เป็นความท้าทายใหม่แล้วนะครับ ที่เราจะเจออะไรมากขึ้น แต่เป็นการท้าทายที่เราจะร่วมงานกับกระทรวงการพัฒนาสังคมและความมั่นคงของมนุษย์ เพื่อพัฒนาศักยภาพนะครับ ในปีีนี้ มช. จะแบ่งภารกิจ ส่วนที่ 1 คือ คนพิการแต่เขาอยากจะพัฒนา Skill เราจะหาตรงนั้นให้เจอนะครับ อันที่ 2 ที่เขาอยากจะรู้ สำหรับงานในออฟฟิศ เราจะต้อง Maching ของผู้ประกอบการด้วยกัน ซึ่ง 1. … แบบไหน เราจะหาหลักสูตร และ… ให้เขา อันนี้กลุ่มที่ 2 นะครับ ส่วนกลุ่มที่ 3 ผู้ประกอบการอิสระ เขาอยากเป็นผู้ประกอบการอิสระ ซึ่งหลายคนแล้วก็ยึดติดอยู่แค่นั้น อิสระ ซึ่งตรงนี้ Pasion เขามาเต็มและมาแรง เราก็มีหน่วยงาน เช่น… ที่ส่งเสริมผู้ประกอบการ… เราจะผนึกกำลังกันนะครับ แล้วก็อยากจะให้สิ่งเหล่านี้… ในนามของ มช. ก็หวังว่า… ส่วนหนึ่งของความสำเร็จครับ ขอบคุณครับ</w:t>
      </w:r>
    </w:p>
    <w:p>
      <w:pPr>
        <w:pStyle w:val="BodyText"/>
      </w:pPr>
      <w:r>
        <w:t xml:space="preserve">(คุณฮานีฟ) ขอบพระคุณท่านอาจารย์ชัยณรงค์ นะครับ ผศ.ดร.นิเวศน์ อรุณเบิกฟ้า ผู้อำนวยการสำนักพัฒนาทรัพยากรมนุษย์และพันธกิจสังคม จากมหาวิทยาลัยสงขลานครินทร์ครับ เชิญครับ</w:t>
      </w:r>
    </w:p>
    <w:p>
      <w:pPr>
        <w:pStyle w:val="BodyText"/>
      </w:pPr>
      <w:r>
        <w:t xml:space="preserve">(ผศ. ดร.นิเวศน์) กราบสวัสดีท่าน และท่านผู้มีเกียรติทุกท่านนะครับ ในนามมหาวิทยาลัยสงขลานครินทร์นะครับ เราได้รับการมอบหมายจากท่านผู้ช่วยศาสตราจารย์นะครับ ในการที่จะดำเนินการโครงการที่เกี่ยวเนื่องของคนพิการในการดำเนินการ เราถือว่ามหาวิทยาลัย… เรากระตุ้น คือ เราขอเป็นน้องใหม่ในการอบรมและพัฒนาบุคลากร อันนี้เป็นโจทย์แรก เราหวังว่าจะได้เรียนรู้จากการทำงานในครั้งนี้ และก็จะนำไปสู่ในเรื่องของการยกระดับคนพิการสู่ในระดับสากล แล้วก็ทำงานต่าง ๆ ให้มันมีความมั่นคง มั่นคง และยั่งยืนต่อไปในการทำงาน อันนี้ก็ขอบคุณ ขอบคุณทาง มจธ. นะครับ ที่ให้โอกาสในการทำงานในครั้งนี้ ขอบคุณครับ</w:t>
      </w:r>
    </w:p>
    <w:p>
      <w:pPr>
        <w:pStyle w:val="BodyText"/>
      </w:pPr>
      <w:r>
        <w:t xml:space="preserve">[เสียงปรบมือ]</w:t>
      </w:r>
    </w:p>
    <w:p>
      <w:pPr>
        <w:pStyle w:val="BodyText"/>
      </w:pPr>
      <w:r>
        <w:t xml:space="preserve">(คุณฮานีฟ) ครับ ขอขอบคุณนะครับ ท่านอาจารย์นิเวศน์ ขอเรียนเชิญ ดร.วรานี เวสสุนทรเทพ ท่านรองอธิการบดีฝ่ายวิทยาเขตสุพรรณบุรี จากมหาวิทยาลัยสวนดุสิต วิทยาเขตสุพรรณบุรี ขอเชิญครับ</w:t>
      </w:r>
    </w:p>
    <w:p>
      <w:pPr>
        <w:pStyle w:val="BodyText"/>
      </w:pPr>
      <w:r>
        <w:t xml:space="preserve">(ดร.วรานี) ค่ะ สวัสดีค่ะ ท่านรัฐมนตรีว่าการกระทรวงการพัฒนาสังคมและความมั่นคงของมนุษย์ นะคะ แล้วก็ท่านอธิการบดีนะคะ ท่านรองปลัด ท่านอธิบดีนะคะ ของมหาวิทยาลัยสวนดุสิต เองนี่ ได้จัดเรืองการศึกษา การศึกษาพิเศษนี่ 70 กว่าปีแล้วค่ะ ท่านมีทั้งอนุบาล ระดับอนุบาลด้วย ขณะนี้มีไปถึงระดับปริญญาตรี ขณะนี้ขยายผลไปถึงระดับประกาศนียบัตรบัณฑิต เพราะฉะนัน้ ในส่วนของการเชี่ยวชาญด้านล่างภาษามือนี่ เรามีมากโครงการครั้งนี้ก็เลย เราจะเชิญรับสมัครผู้ที่พิการทางการได้ยินมานะคะ ซึ่งท่านรัฐมนตรีทราบไหมคะ ว่าในสุพรรณบุรีมีผู้พิการทางการได้ยินนี่ ทางด้านบกพร่องทางการได้ยินนี่ ท่านทราบจำนวนไหมคะ 4,000 ค่ะท่าน ท่าน พมจ. จังหวัดเป็นผู้ให้ข้อมูลนะคะ วันนี้ท่านมาร่วมงานด้วย จังหวัดสุพรรณบุรีนะคะ ทาง พมจ. ต้องขอขอบพระคุณท่านค่ะ เพราะฉะนั้น ท่านคงให้เราอบอรมอีกนาวแต่เราก็จะอบรมในแง่ความเชี่ยวชาญประดิษฐ์ดอกไม้จันทน์ แล้วก็ดอกไม้แห้งค่ะ ซึ่งดอกไม้จันทน์ที่ผลิตออกมาจากผู้บกพร่องทางการได้ยิน ทางมหาวิทยาลัยสวนดุสิต รับซื้อทั้งหมดค่ะ ท่าน สร้างรายได้ให้ได้นะคะ ต้องขอขอบคุณทาง มจธ. ค่ะ ที่ท่านจะลงพื้นที่ไปนะคะ ในวันที่ 14-15 พฤษภาคม เพื่อจะไป Workshop กันนะคะ ขอขอบคุณโครงการนี้เป็นอย่างมากนะคะ ที่ทำให้สวนดุสิตได้มีโอกาสครั้งนี้ พัฒนาผู้พิการไปสู่ความสำเร็จ ให้เขามีรายได้ กราบขอบคุณค่ะ</w:t>
      </w:r>
    </w:p>
    <w:p>
      <w:pPr>
        <w:pStyle w:val="BodyText"/>
      </w:pPr>
      <w:r>
        <w:t xml:space="preserve">(คุณฮานีฟ) ครับ ขอขอบคุณท่านดร.วรานี เวสสุนทรเทพ ท่าต่อไปครับ ขอเรียนเชิญ รศ.ดร.จรสวรรณ โกยวานิช ท่านผู้อำนวยการสำนักการเรียนรู้ตลอดชีวิต จากสถาบันเทคโนโลยีพระจอมเกล้าเจ้าคุณทหารลาดกระบัง ครับ ขอเรียนเชิญครับ</w:t>
      </w:r>
    </w:p>
    <w:p>
      <w:pPr>
        <w:pStyle w:val="BodyText"/>
      </w:pPr>
      <w:r>
        <w:t xml:space="preserve">(รศ. ดร.จรสวรรณ) กราบสวัสดีท่านรัฐมนตรีนะคะ ท่านอธิบดีค่ะ ท่านรองปลัด ท่านอธิการบดี และท่านบริหารทุกท่านนะคะ วันนี้จรสวรรณ มาในนามของสถาบันเทคโนโลยีพระจอมเกล้าเจ้าคุณทหารลาดกระบังนะคะ จริง ๆ ได้รับนโยบายจากท่านอธิการบดี ว่าจะให้ 3 พระจอมฯ นี่ได้ทำงานร่วมมือกันนะคะ เป็นปึกแผ่นค่ะ ก็มอบนโยบายให้สำนักการเรียนรู้ให้ทุกช่วงวัยเลยค่ะ ซึ่งหนูก็ดูแลเด็ก ตั้งแต่ 3 ขวบเลยค่ะ และไปจนถึง 80 กว่าขวบเลยค่ะตอนนี้นะคะ 80 กว่าปีค่ะ ซึ่งทางบางมดก็น่ารักมาก ๆ นะคะ กับเราจริง ๆ เลยค่ะ ที่อยากจะให้เรามาเป็นหนึ่งในหน่วยงานที่จะช่วยพัฒนาทักษะของผู้พิการนะคะ ซึ่งผู้พิการนี่ก็เป็นกลุ่มสำคัญอีกกลุ่มหนึ่งของเรานะคะ วันนี้ก็ยินดีเป็นอย่างยิ่งมาก ๆ ทมี่จะได้ทำและก็พัฒนาคอร์สต่าง ๆ ที่จะช่วยในการพัฒนาผู้พิการนะคะ ซึ่ง Life Long lenning นะคะ ในสถาบันค่ะ ซึ่งการผลิตสื่อให้ผู้พิการให้เป็นผู้ประกอบการได้ การให้ผู้พิการ Present ได้เป็น ทำงานอยู่ที่บ้านได้ ได้รับรายได้เพิ่มขึ้นนี่ สามารถเรียนได้ทุกที่ทุกเวลานะคะ ก็จะช่วยให้เขาไม่ต้องเดินทางออกมาทำงานข้างนอกนะคะ สามารถเป็น Tikนะคะ ซึ่งอันนี้แหละค่ะ เป็นสิ่งที่ทางลาดกระบังอยากจะทำ แล้วก็อยากจะสนับสนุนผู้พิการมาก ๆ เพราะว่าเรามีคอร์สออนไลน์อยู่แล้ว เรามีสถานที่ฝึกอบรมอยู่แล้วนะคะ ก็ยินดีเป็นอย่างยิ่งมาก ๆ นะคะ ที่เป็น 6 มหาวิทยาลัยที่จะพัฒนาทักษะของผู้พิการนะคะ Reskill Upskill แล้วก็มาเรียนรู้ เรื่อง New Skill กันนะคะ ขอบคุณบางมดมากเลยนะคะ ที่เชิญมาเป็น 1 ใน 6 มหาวิทยาลัยค่ะ และขอบคุณท่านรัฐมนตรีด้วยเช่นกันนะคะ ขอบพระคุณมาก ๆ เลยค่ะ</w:t>
      </w:r>
    </w:p>
    <w:p>
      <w:pPr>
        <w:pStyle w:val="BodyText"/>
      </w:pPr>
      <w:r>
        <w:t xml:space="preserve">[เสียงปรบมือ]</w:t>
      </w:r>
    </w:p>
    <w:p>
      <w:pPr>
        <w:pStyle w:val="BodyText"/>
      </w:pPr>
      <w:r>
        <w:t xml:space="preserve">(คุณฮานีฟ) ครับ ขอบคุณท่านอาจารย์จรสวรรณด้วยนะครับ ลำดับต่อไปขอเรียนเชิญท่าน รศ. ดร.สุวิทย์ แซ่เตีย ครับ ขอเรียนเชิญครับ</w:t>
      </w:r>
    </w:p>
    <w:p>
      <w:pPr>
        <w:pStyle w:val="BodyText"/>
      </w:pPr>
      <w:r>
        <w:t xml:space="preserve">(รศ.ดร.สุวิทย์) กราบเรียนท่านรัฐมนตรีว่าการกระทรวงการพัฒนาสังคมและความมั่นคงของมนุษย์ ท่านปลัดกระทรวงฯ ท่านอธิบดี แล้วก็ผู้แทนมหาวิทยาลัยพันธุกรรม แล้วก็ผู้บริหารและผู้มีเกียรติทุกท่าน ทาง มจธ. เองก็ทำเรื่องคนพิการมายาวนานนะครับ ประมาณ 10 ปี แล้วก็สามารถอบรมคนพิการไปแล้วนี่ ก็ประมาณ 400 คนนะครับ ครึ่งหนี่งก็จะได้งานทำนะครับ อย่างมีศกดิ์ศรีแล้วก็ไม่แพ้คนปกตินะครับ วันนี้ก็มีความยินดีมากนะครับ ที่นำโดยท่านรัฐมนตรี แล้วก็ท่านปลัด ท่านอธิบดีนะครับ ที่มีดำริขยายโครงการนี้นะครับ เป็นเครือข่ายอย่างน้อย ๆ ทุกภาคในประเทศไทยนะครับ ในอนาคตนี่ก็คงจะมีการ… เขาเรียกให้มหาวิทยาลัยในภูมิภาคขยายเครือข่ายในพื้นที่นะครับ ให้ครอบคลุมมากขึ้นนะครับ อันนี้ก็เป็นปัจจัยหนึ่งนะครับ ที่จะตอบโจทย์ เรื่องความมั่นคงของมนุษย์ เป็นการพัฒนาสังคม และผมคิดว่าอันนี้ก็เป็นโจทย์ใหญ่ SDG นะครับ ของสหประชาชาติ ที่ประเทศไทยได้ไปให้คำมั่นสัญญาไปแล้วนะครับ มจธ. เองนี่ ก็ได้รับความกรุณาจากภาคเอกชนมากนะครับ ในการสนับสนุนในช่วงต้นนะครับ โดยให้เป็นทุน ให้เราจับมาตลอด และยังช่วยรับผู้พิการที่ได้รับการฝึกอาชีพแล้วนี่ เข้าไปทำงาน ผมก็ต้องขอขอบคุณกรรมการส่งเสริมฯ เรานะครับ ไม่ว่าจะเป็น ดร.สุมารี คุณวณัทนะครับ จากเบทาโก รวมถึงศิษย์เก่า รวมถึงบริษัทของศิษย์เก่าที่เข้ามาช่วย ทำให้การทำงานของเรานี่ ต่อเนื่อง แล้วก็มีความมุ่งมั่นนะครับ ตอนนี้เราก็ได้ต่อยอดนะครับ ร่วมกับสถาบันพัฒนาฝีมือแรงงาน พยายามเอาหลักสูตรที่เราฝึกอบรมนี่ ไปเทียบวุฒินะครับ และเมื่อได้วุฒินี่ ผู้พิการนอกจากได้ประกาศนียบัตรจากเราแล้วนี่ ยังได้ประกาศคุณวุฒิวิชาชีพ ที่เทียบเท่า แล้วก็สามารถเอาไปสมัครงานได้อย่างมีศักศรีนะครับ นอกจากเรื่องดังกล่าวแล้วนี่ เรายังพยายามขยายผลไปยังผู้พิการนะครับ จาก ตชด. แล้วก็ผู้ที่ผู้ต้องขังต่าง ๆ การสร้างอาชีพต่าง ๆ เหล่านี้นี่ ถ้าเขาสามารถทำงานได้อย่างมีศักดิ์ศรี ทำงานได้อย่างเป็นมนุษย์คนหนึ่งนี่ผมจะเชื่อว่าช่วยลดปัญหาสังคมได้อย่างมากนะครับ แล้วก็ประเทศไทยก็จะสามารถพัฒนาไปได้นะคะ แล้วก็ลดภาระต่าง ๆ ไปอีกพอสมควรนะครับ ท้ายที่สุดนี้ผมคิดว่าในการทำงานในโครงการนี้นี่ เราก็ต้องการความมุ่งมั่นนะครับ เพราะว่าผู้พิการก็มีความละเอียดอ่อนการที่สามารถเข้าใจ แล้วก็ดูแลเขา ให้เขาบรรลุในการฝึกอาชีพต่าง ๆ นี่ก็จะสะท้อนให้เห็นนะครับ เมื่อเขาได้งานทำ เขาได้อะไรนี่ แล้วลองพูดคุยดูนะครับ เราก็พูดง่าย ๆ นะครับ ผมแทบน้ำตาร่วงนะครับ เขารับประกาศนียบัตร แล้วได้พูดคุยกับเขานี่ เขามีความจริงใจมาก ก็มหาวิทยาลัยนี่ ก็จะพยายามจ้างคนพิการด้วย เพราะฉะนั้น ก็ต้องฝากทางมหาวิทยาลัยพันธมิตรนะครับ แล้วก็ภาคเอกชนในจังหวัด รวมถึงภาคราชการในจังหวัด ถ้าเราสามารถชักชวนเขาให้มาเป็นพันธมิตร แล้วดูผู้พิการที่มีศักยภาพ และสามารถรับเข้าทำงานได้ ผมคิดว่าน่าจะเป็นบุญ กุศล แล้วก็ช่วยความเป็นมนุษย์ให้มีศักดิ์ศรีมากขึ้นนะครับ ทางกระทรวง พม. ท่านรัฐมนตรีอีกครั้งหนึ่ง และท่านปลัดที่ท่านอธิบดี ที่ช่วยผลักดัน แล้วก็ขับเคลื่อนโครงการนี้นะคะ เราจะพยายามทำให้ได้ผลสำเร็จ แล้วก็ยั่งยืนนะครับ ขอบคุณมากครับ</w:t>
      </w:r>
    </w:p>
    <w:p>
      <w:pPr>
        <w:pStyle w:val="BodyText"/>
      </w:pPr>
      <w:r>
        <w:t xml:space="preserve">[เสียงปรบมือ]</w:t>
      </w:r>
    </w:p>
    <w:p>
      <w:pPr>
        <w:pStyle w:val="BodyText"/>
      </w:pPr>
      <w:r>
        <w:t xml:space="preserve">(คุณฮานีฟ) ครับ ขอขอบคุณนะครับ ท่านรศ. ดร.สุวิทย์ แซ่เตีย ท่านอธิการบดีมหาวิทยาลัยเทคโนโลยีพระจอมเกล้าธนบุรีครับ ตลอดจนขอขอบคุณผู้แทน 6 สถาบันนัครีบ นะครับ ที่ได้ขึ้นมาพูดกับพวกเราในวันนี้ครับ</w:t>
      </w:r>
    </w:p>
    <w:p>
      <w:pPr>
        <w:pStyle w:val="BodyText"/>
      </w:pPr>
      <w:r>
        <w:t xml:space="preserve">(คุณเมราณี) ขอขอบพระคุณเป็นอย่างสูงค่ะ และในลำดับถัดไป จะเป็นการกล่าวคำแถลงข่าว ดิฉันค่ะ ใคร่ขอเรียนเชิญนาย วราวุธ ศิลปอาชา รัฐมนตรีว่าการกระทรวงการพัฒนาสังคมและความมั่นคงของมนุษย์ กล่าวคำแถลงข่าว ขอกราบเรียนเชิญค่ะ เรียนท่านอธิการบดี มหาวิทยาลัยเทคโนโลยีพระจอมเกล้าธนบุรี มหาวิทยาลัยเทคโนโลยีพระจอมเกล้าธนบุรี ท่านสุวิตนะครับ ผู้แทนมหาวิทยาลัย ทั้ง 5 ภูมิภาคนะครับ ท่านรองปลัดกระทรวง ท่านอธิบดีกรมส่งเสริมและพัฒนาคุณภาพชีวิตคนพิการ ท่านผู้บริหารกระทรวง พม. นะครับ ท่านคณะอาจารย์ของมหาวิทยาลัยเทคโนโลยีพระจอมเกล้าธนบุรี ท่านแขกผู้มีเกียรติ และสื่อมวลชนที่รักทุกท่านนะครับ 10 ตุลาคม พ.ศ. 2566 เป็นครั้งแรก ที่ผมได้มีโอกาสไปเยี่ยมที่ มจธ. นะครับ ได้มีโอกาสพบกับท่านอาจารย์สุวิทย์ ต้องบอกว่างานวันนี้เกิดขึ้นได้ จริง ๆ ต้องขอขอบคุณงานในวันนั้น และขอขอบคุณท่านสุวิทย์ที่เป็นแรงบันดาลใจในตัวผมในขณะนั้นที่ผมเข้ารับตำแหน่งใหม่ ๆ มาถึงวันนี้เกือบจะ 7 เดือน พรุ่งนี้ก็จะครบ 7 เดือนพอดี การที่ได้เรียนรู้หลายสิ่งหลายอย่าง การที่ได้พบเห็นหลายสิ่งหลายอย่างถึงได้เข้าใจครับ ว่าวันนี้ การทำงานให้กับพี่น้องคนพิการนั้น คนพิการไม่ได้ต้องการความสงสาร ภาษาอังกฤษดขาบอกว่าเขาไม่ได้ต้องการ Pitinate เขาต้องการโอกาส คนพิการต้องการศักยภาพ ที่จะทำให้พวกเขาเหล่านั้น อยู่ในสังคมด้วยเกียรติและศักดิ์ศรีเท่ากับคนทุก ๆ คนไมไ่ด้ต่างอะไรกันไป โดยเฉพาะอย่างยิ่ง ปัญหาหลายอย่างที่เกิดขึ้นในโลกปัจจุบัน และในประเทศไทยของเรา ถ้าไม่นับเรื่อง Climet Change ทางสภาพภูมิอากาศหลาย 10 ปีนะครับ 30 ปี แต่ปัญหาที่เรากำลังจะเจอในระยะสั้น อีกไม่ถึง 10 ปีจากนี้ไปก็คือวิกฤตประชากรมันจะลามมาจนถึงสถาบันการศึกษา มหาวิทยาลัย สถาบันราชภัฏ มหาวิทยาลัยราชภัฏนะครับ ราชมงคล รวมไปถึง อาชีว เทคนิค สารพัดช่าง อีกไม่นาน จำนวนเด็กเกิดใหม่ที่มันน้อยลง แล้วจะฟีดเข้ามาในมหาวิทยาลัยก็จะลดลงไป เมื่อสักครู่ ผมได้มีโอกาสพูดคุยกับท่านสุวิทย์ เทคโนโลยีต่าง ๆ ที่เกิดขึ้น เรื่อง AI เราก็จะสงสัย ว่าอีกหน่อยจะมีมนุษย์ไว้ทำไม เพราะว่า AI มันทำได้หมดทุกอย่างหมดแล้ว แล้วมันก็จะลามไปที่คนเข้ามหาวิทยาลัยน้อย คนทำงานมันก็จะน้อยลงไปอีก ตรงกันข้ามกับผู้สูงอายุที่มากขึ้นทุกวัน ๆ ดังนั้น วันนี้ที่แรงงานมันน้อยลง กำลังคนทำงานที่น้อยลงจำเป็นอย่างยิ่งครับ ที่ประเทศไทยเราในระยะสั้น และระยะกลางนั้น เราจะต้องหากำลังแรงงานหรือว่าศักยภาพ ผลิตภาพ Productivities ของคนทุก ๆ คนที่อยู่ในสังคมไทย วันนี้ อย่างที่ผมได้กล่าวไปเมื่อสักครู่ว่าคนพิการไม่ได้ต้องการความสงสาร เขาต้องการโอกาส โดยวันนี้เราต้องการโอกาส แล้วก็จะทำให้พวกเขาเหล่านั้นเป็นทรัพยากรที่มีคุณค่า ในการที่จะมาผลักดัน มิติทุก ๆ มิติของสังคมไทย ต้องบอกว่าทั้ง 6 เครือข่ายนะครับ ทั้งเครือข่ายมหาวิทยาลัยนะครับ ไม่ว่าจะเป็นในภาคเหนือไม่ว่าจะเป็น มช. ภาคอีสาน มข. ภาคกลางของเรานะครับ มีทั้งสวนดุสิตที่สุพรรณ บ้านผมเอง มีทั้งเจ้าคุณทหารลาดกระบังนะครับ แล้วก็สงขลานครินทร์ แล้วต้องขอขอบคุณครับเจ้าของสถานที่นะครับ พี่ใหญ่เลย จุดเริ่มต้นของโครงการนี้ ก็คือ มจธ. นี่เป็นจุดเริ่มต้นครับ เพราะว่าผมเองได้ตั้งแต่วันที่ 10 ตุลาคมนะครับ ปีที่แล้ว กลับไปที่กระทรวงก็ได้กราบเรียนท่านปลัด วันนี้ท่านปลัดฯ ติดงานอยู่นะครับ ผมขอให้ท่านปลัดฯ ไปประชุมกับท่านนายกฯ ก็มีท่านรองปลัดฯ และท่านอธิบดีมา แต่ว่าขอด่วน โครงการนี้ต้องเกิดให้ได้นะครับ โชคดีปรับ ครม. ครั้งล่าสุดมา ผมยังเป็นรัฐมนตรีอยู่นะครับ ผมบอกว่าา อย่างไรเสียโครงการนี้ต้องเกิดในตอนที่ผมยังเป็นรัฐมนตรีว่าการกระทรวง พม. อยู่ ก็โชคดีปรับ ครม. ก่อน ก็เลยได้มีโอกาสได้มาแถลงข่าวในวันนี้ ตอนแรกก็ลุ้นอยู่ว่ายังจะเป็นรัฐมนตรีกับเขาอยู่หรือไม่ แต่วันนี้ครับ เราได้มีโอกาสมาเห็นแล้วว่ามันทำได้จริง แต่การที่จะทำโครงการลักษณะนี้ได้ ผู้บริกหารของสถานศึกษา ของมหาวิทยาลัยแต่ละมหาวิทยาลัย จะต้องเข้าใจถึงบริบท ของการที่ไปเอาคนพิการเข้ามา มาฝึกฝีมือ มา Upskill Reskill เสียก่อน เข้าถึงถึงวิถีชีวิตของคนพิการว่า แต่ละก้าวหรือว่าแต่ละเมตรที่ออกมาจากบ้านเขานั้น มันคือความท้าทาย มันคือการพจญภัย ที่จบวันไปแล้วนี่ จะเกิดอะไรขึ้นก็ไม่รู้ อารยสภาปัตย์ในกรุงเทพฯ ในประเทศไทยในวันนี้ บางครั้งไม่ค่อยเอื้อคนพอิการ บางครั้งจะทำให้คนพิการไม่ต้องใช้กองทุนคนพิการอีกต่อไป ไปใช่กองทุนฌาปนกิจแทน ออกมาแล้วเสียชีวิตไปเลยก็มี ทางลาดที่ชัดถึง 45 องศา อารยสถาปัตถ์ ที่ไม่เอื้อ เรากำลังจะมาเชื้อเชิญสถาบันการศึกษา วันนี้เราเริ่มต้นกันที่ 6 แห่ง และในอนาคตอันใกล้ผมก็จะไปขอเซ็น MOU กับทาง อว. แล้วก็ สท. ในการที่จะขยายเครือข่าย เมื่อสักครู่ท่านอาจารย์สุวิทย์บอกว่าเมื่อ 10 ปีที่ผ่านมา ท่านมีคนพิการเข้าอบรมกว่า 400 คนนะครับ แล้วก็ได้มีงานการทำไป ผมก็มานั่งคิดว่า มีแค่มหาวิทยาลัยเดียว ในประเทศไทยของเรามีสถาบันที่มีคุณภาพ นับพัน นับหมื่นแห่ง ทั้งภาครัฐ ภาคเอกชนนะครับ ถ้าแห่งเดียวทำได้ 400 หมื่นแห่งจะทำได้สักเท่าไร หรือหมื่นแห่งจะทำได้สักเทา่ไร จำนวนพี่น้องคนพิการ 2,000,000 กว่าชีวิตในประเทศไทยนะครับ แน่นอน ความพิการมีดีกรีที่แตกต่างกันไป แต่ไอ้ดีกรีที่แตกต่างกันไปนั้น ด้วยเทคโนโลยี ด้วยวิวัฒนาการทั้งหลาย มันจะทำให้เส้นแบ่งบาง ๆ ระหว่างความพิการ กับความไม่พิการนั้นมันค่อย ๆ ลดน้อย หายลงไป เมื่อสักครู่ก็ได้เห็นการสาธิตนะครับ เทคโนโลยีหลาย ๆ อย่าง นี่คือสิ่งที่ผมต้องการจะเห็นว่าพี่ร้องคนพิการนั้น ได้ใช้เทคโนโลยีเหล่านี้แล้วก็มาพัฒนาคุณภาพชีวิตของเขาเอง แล้วก็มาพัฒนาสังคมไทย แน่นอนวันนี้ในภาคเอกชนมีกฎหมายมากมายที่เกี่ยวข้องกับคนพิการ ภายใต้ พรบ.ส่งเสริมคุณภาพชีวนะครับ มาตรา 33 มาตรา 34 มาตรา 35 กว่าจะจำได้ นี่ก็ ผมเองก็ปาเข้าไป 7 เดือนพอดีนะครับ ก็ได้องค์ความรู้ใหม่ ต้องขอบคุณเพื่อน ๆ ข้าราชการกระทรวง พม. นะครับ ที่เรียนรู้หลายสิ่งหลายอย่าง แล้วก็เอามาประยุกต์ใช้ร่วมกัน ดังนั้น วันนี้นะครับ ต้องเรียนว่า การที่เราจะมาส่งเสริมศักยภาพชีวิต แล้วก็คุณภาพชีวิตคนพิการนั้น มันจะอยู่ภายใต้ร่วมนโยบายใหญ่ของกระทรวง พม. เรามีนโยบาย เรียกว่า 5 x 5 ฝ่าวิกฤติประชากรนะครับ นโยบายนำข้อเสนอนี้ได้ผ่านการเห็นชอบของคณะรัฐมนตรีแล้ว ผมเองได้ไปนพเสนอต่อที่ประชมของสหประชาชาติ เมื่ออาทิตย์ที่ผ่านมา ทั่วโลกยอมรับในแผนนี้ เพราะว่าการแก้ไขปัญหาวิกฤประชากรที่มันกระทบกับทุก ๆ ภาคส่วน ทั้งภาคเอกชน ภาครัฐ ผมได้กล่าวไปว่าด้วยประชากรที่น้อยลง คนก็จะเข้ามหาวิทยาลัยที่น้อยลง คนก็จะมาทำงานได้น้อยลง ดังนั้น การที่มหาวิทยาลัยทุกแห่ง สถาบันการศึกษา High ในประเทศไทย เริ่มที่จะเปิดตลาด ให้คนพิการเข้ามามากขึ้นในอนาคต เมื่อเด็กเข้ามาในมหาวิทยาลัยน้อยลงแล้ว เราจะใช้คนกลุ่มไหนเข้ามาเรียนได้อีก คนพิการ แน่นอนเป็นกลุ่มสำคัญ พี่น้องผู้สูงอายุ จะต้องกลับเข้ามาเรียนใหม่ ในอนาคตผมคิดว่าเราจะได้เห็นนักศึกษา นิสิตในมหาวิทยาลัย ที่ไม่ใช่เด็กรุ่นใหม่ เด็กวัยรุ่น อายุ 10 กว่า ๆ 20 กว่า ๆ อีกหน่อยเราจะได้เห็นคนอายุ 50 มาอยู่ในมหาวิทยาลัย 60 กว่า มาอยุ่ในมหาวิทยาลัย และที่สำคัญคนพิการเข้ามาอยู่ในมหาวิทยาลัย นี่คือการที่เราจะต้องปรับเปลี่ยนไปตามสภาพบริบทที่จะเกิดขึ้น และกระทรวงการพัฒนาสังคมและความมั่นคงของมนุษย์นั้นเราพร้อมที่จะเป็นแรงขับเคลื่อน และสนับสนุนการทำงานทุก ๆ อย่าง ต้องบอกว่าลำพังกระทรวง พม. เราเอง เราเปรียบเสมือนกาวนะครับ ไปติดต่อคนนู้นติดต่อคนนี้แล้วเราก็มาทากาวเชื่อมกัน เหมือนวันนี้เราเป็นกาวมาเชื่อม 6 มหาวิทยาลัย กลาง เหนือ อีสาน ใตนะครับ ให้มาเชื่อมด้วยกัน ให้มาเป็นเครือข่าย แล้วก็มาพัฒนาสังคม แล้วก็มาพํฒนาความมั่นคงของมนุษย์ที่มีอยู่หลายมิติเหลือเกิน ผมต้องขอขอบคุณนะครับ ท่านอาจารย์สุวิทย์ ขอบขอบคุณมหาวิทยาลัย ทั้ง 6 แห่งที่ได้ให้เกียรติมาร่วมกันในโครงการนี้ แล้วก็หวังเป็นอย่างยิ่งครับ ว่าในอนาคตอันใกล้ ทั้ง 6 มหาวิทยาลัยนี้จะเป็นเหมือนโหนดแล้วก็ขยายความของโครงการของเราไปตามมหาวิทยาลัยต่าง ๆ ในแต่ละภูมิภาค และส่งผลให้พี่น้องคนพิการ จะได้ไม่ต้องจากบ้าน จากถิ่นฐานมาทำงานในกรุงเทพฯ อยู่เหนือก็ทำงานภาคเหนือ อยู่อีสานก็ทำงานภาคอีสาน อยู่ภาคใต้ก็ทำงานภาคใต้ หรือแม้ตะวันออก มีโอกาสมาเห็นการพัฒนาสังคม ได้เห็นความมั่นคงของชีวิต ของพี่น้องคนไทย 66 ล้านคน ไม่ว่าจะเพศใด ไม่ว่าจะอายุเท่าใด ไม่ว่าจะสถานภาพใด เป็นกำลังใจให้ทุก ๆคน แล้วก็ขอขอบคุณทั้ง 6 มหาวิทยาลัยอีกครั้งหนึ่ง ในโครงการการขยายผลเครือข่ายอุดมศึกษา เพื่อการพัฒนาศักยภาพคนพิการ เพื่อการประกอบอาชีพผ่านโมเดลการฝึกอบรม ฝึกงานคนพิการ ชื่อโครงการยาวมากนะครับ ก็เป็นสิ่งเดียวที่ผมต้องอ่านในนี้นะครับ เพราะว่าอันอื่นนี่รู้ เพราะว่าชื่อโครงการยาวมาก จำไม่ได้นะครับ แล้วก็กระทรวง พม. นะครับ โดยกรมส่งเสริมและพัฒนาคุณภาพชีวิตคนพิการ เรามีกองทุนส่งเสริมและพัฒนาคุณภาพชีวิตคนพิการอยู่ เงินเยอะมาก ฉะนั้น ขอมาเลย เดี๋ยวผมอนุมัติ… เอ้ย ผมอนุมัติไม่ได้ ขออภัย ไปขอท่านอธิบดีให้เอง อยากทำอะไรขอมา สตางค์เรามี ไม่ใช่สตางค์ของเราด้วย เป็นสตางค์ของภาคเอกชน จ่ายมาเข้ากองทุน ฉะนั้น เรื่องสตางค์เรื่องเล็กครับ ใช้เลยนะครับ แล้วก็โครงการต่าง ๆ เหล่านี้เราจะได้เห็นคนพิการที่ไม่ได้ต้องการความสงสาร แต่เรากำลังจะหยิบยื่นโอกาสให้เขาเหล่านั้น สังคมไทย จากนี้ไป เราเดินไปข้างหน้าด้วยกัน ไม่ว่าจะอายุใด จะ Gen Baby boomer Gen X Gen Y Gen Ulfa เดินไปด้วยกันครับ โดยที่ไม่ทิ้งใครไว้ข้างหลัง ขอขอบคุณอีกครั้งหนึ่ง</w:t>
      </w:r>
    </w:p>
    <w:p>
      <w:pPr>
        <w:pStyle w:val="BodyText"/>
      </w:pPr>
      <w:r>
        <w:t xml:space="preserve">(คุณฮานีฟ) ครับ ขอขอบคุณนะครับ นายวราวุธ ศิลปอาชา นะครับ ท่านประธานในพิธีนะครับ และเดี๋ยวขอให้ท่านอยู่บนเวทีสักครู่หนึ่งนะครับ ลำดับถัดไป เราจะเป็นการมอบของที่ระลึกจากสถาบันทั้ง 5 แห่งที่ได้มาเข้าร่วมงานเราในวันนี้นะครับ โอเคนะครับ เดี๋ยวก็สามารถถ่ายรูปไปด้วยกันได้นะครับ ลำดับแรกครับ ขอเรียนเชิญท่าน รศ.น.สพ. ดร.ชูชาติ กมลเลิศ ท่านผู้อำนวยการสำนักบริการวิชาการ จากมหาวิทยาลัยขอนแก่นครับ</w:t>
      </w:r>
    </w:p>
    <w:p>
      <w:pPr>
        <w:pStyle w:val="BodyText"/>
      </w:pPr>
      <w:r>
        <w:t xml:space="preserve">[เสียงปรบมือ]</w:t>
      </w:r>
    </w:p>
    <w:p>
      <w:pPr>
        <w:pStyle w:val="BodyText"/>
      </w:pPr>
      <w:r>
        <w:t xml:space="preserve">(คุณฮานีฟ) ครับ ลำดับถัดไปครับ ท่าน ผศ. ดร.ชัยณรงค์ เหลืองวิลัยท่านผู้ช่วยอธิการบดีจากมหาวิทยาลัยเชียงใหม่ครับ</w:t>
      </w:r>
    </w:p>
    <w:p>
      <w:pPr>
        <w:pStyle w:val="BodyText"/>
      </w:pPr>
      <w:r>
        <w:t xml:space="preserve">[เสียงปรบมือ]</w:t>
      </w:r>
    </w:p>
    <w:p>
      <w:pPr>
        <w:pStyle w:val="BodyText"/>
      </w:pPr>
      <w:r>
        <w:t xml:space="preserve">(คุณฮานีฟ) ลำดับถัดไปครับ เรียนเชิญท่าน ผศ. ดร.นิเวศน์ อรุณเบิกฟ้า ผู้อำนวยการสำนักพัฒนาทรัพยากรมนุษย์และพันธกิจสังคม จากมหาวิทยาลัยสงขลานครินทร์ ครับ ลำดับที่ 4 ครับ ขอเรียนเชิญ ดร.วรานี เวสสุนทรเทพ ครับ ท่านรองอธิการบดีฝ่ายวิทยาเขตสุพรรณบุรี มหาวิทยาลัยสวนดุสิต มหาวิทยาลัยสวนดุสิต วิทยาเขตสุพรรณบุรี ครับ</w:t>
      </w:r>
    </w:p>
    <w:p>
      <w:pPr>
        <w:pStyle w:val="BodyText"/>
      </w:pPr>
      <w:r>
        <w:t xml:space="preserve">(คุณฮานีฟ) ขอเรียนเชิญ รศ.ดร.จรสวรรณ โกยวานิช สำนักการเรียนรู้ตลอดชีวิต จากสถาบันเทคโนโลยีพระจอมเกล้าเจ้าคุณทหารลาดกระบัง ครับ</w:t>
      </w:r>
    </w:p>
    <w:p>
      <w:pPr>
        <w:pStyle w:val="BodyText"/>
      </w:pPr>
      <w:r>
        <w:t xml:space="preserve">[เสียงปรบมือ]</w:t>
      </w:r>
    </w:p>
    <w:p>
      <w:pPr>
        <w:pStyle w:val="BodyText"/>
      </w:pPr>
      <w:r>
        <w:t xml:space="preserve">(คุณฮานีฟ) ครับ เดี๋ยวในลำดับถัดไปครับ ขอเรียนเชิญ ท่านรศ. ดร.สุวิทย์ แซ่เตีย ท่านอธิการบดี ขึ้นมอบของที่ระลึกให้ท่านอธิการบดีครับ</w:t>
      </w:r>
    </w:p>
    <w:p>
      <w:pPr>
        <w:pStyle w:val="BodyText"/>
      </w:pPr>
      <w:r>
        <w:t xml:space="preserve">(คุณฮานีฟ) ขอเรียนเชิญท่านอธิการอยู่ก่อนนะครับผม และเรียนเชิญท่านรองปลัดฯ ขึ้นมานะครับ ในโอกาสนี้ครับ ขอเรียนเชิญนาย อนันต์ ดนตรี ท่านรองปลัดกระทรวงการพัฒนาสังคมและความมั่นคงของมนุษย์แล้วก็เป็นการถ่ายภาพทั้งหมดเลยนะครับ</w:t>
      </w:r>
    </w:p>
    <w:p>
      <w:pPr>
        <w:pStyle w:val="BodyText"/>
      </w:pPr>
      <w:r>
        <w:t xml:space="preserve">(คุณเมราณี) ค่ะ ขอเชิญผู้บริหารมหาวิทยาลัยเครือข่ายทั้ง ทั้ง 5 สถาบันนะคะ ร่วมถ่ายรูปเป็นที่ระลึกนะครับ</w:t>
      </w:r>
    </w:p>
    <w:p>
      <w:pPr>
        <w:pStyle w:val="BodyText"/>
      </w:pPr>
      <w:r>
        <w:t xml:space="preserve">(คุณเมราณี) ใช่ค่ะ เป็นเซตแรกของเราในวันนี้นะคะ เป็นความภาคภูมิใจนะคะ</w:t>
      </w:r>
    </w:p>
    <w:p>
      <w:pPr>
        <w:pStyle w:val="BodyText"/>
      </w:pPr>
      <w:r>
        <w:t xml:space="preserve">(คุณฮานีฟ) แสดงความยินดีร่วมกันนะครับ</w:t>
      </w:r>
    </w:p>
    <w:p>
      <w:pPr>
        <w:pStyle w:val="BodyText"/>
      </w:pPr>
      <w:r>
        <w:t xml:space="preserve">(คุณเมราณี) เพื่อพี่น้องคนพิการนะคะ ที่จะได้รับโอกาสดี ๆ ค่ะ กระทรวงนะคะ และก็มหาวิทยาลัยทั้ง 6 มหาวิทยาลัยในวันนี้ค่ะ</w:t>
      </w:r>
    </w:p>
    <w:p>
      <w:pPr>
        <w:pStyle w:val="BodyText"/>
      </w:pPr>
      <w:r>
        <w:t xml:space="preserve">(คุณฮานีฟ) ครับ เดี๋ยวเราจะแบ่งภาพเป็น 2 เซต พี่เมย์ อันนี้เป็นเซตแรกนะครับ</w:t>
      </w:r>
    </w:p>
    <w:p>
      <w:pPr>
        <w:pStyle w:val="BodyText"/>
      </w:pPr>
      <w:r>
        <w:t xml:space="preserve">(คุณเมราณี) ใช่ค่ะ ค่ะ พี่ ๆ สื่อมวลชนให้สัญญาณได้เลยนะคะ</w:t>
      </w:r>
    </w:p>
    <w:p>
      <w:pPr>
        <w:pStyle w:val="BodyText"/>
      </w:pPr>
      <w:r>
        <w:t xml:space="preserve">(คุณฮานีฟ) โอเคครับ</w:t>
      </w:r>
    </w:p>
    <w:p>
      <w:pPr>
        <w:pStyle w:val="BodyText"/>
      </w:pPr>
      <w:r>
        <w:t xml:space="preserve">(คุณฮานีฟ) เดี๋ยวอยู่บนเวทีอีกสักครู่หนึ่งนะครับ</w:t>
      </w:r>
    </w:p>
    <w:p>
      <w:pPr>
        <w:pStyle w:val="BodyText"/>
      </w:pPr>
      <w:r>
        <w:t xml:space="preserve">(คุณเมราณี) ทุกท่านยังรออยู่ เดี๋ยวเราจะเติมเซตที่ 2 เข้าไปอีกนะคะ ค่ะ ในช่วงนี้ค่ะ ขอเชิญเพื่อนพี่น้องคนพิการนะคะ ร่วมถ่ายรูปนะคะ กับทางผู้ใหญ่ใจดีของเราในวันนี้นะคะ รวมไปถึงคณะผู้บริหารค่ะ นางสาวสนธยา บุณยภูษิต ค่ะ ผู้ตรวจราชการกระทรวงการพัฒนาสังคมและความมั่นคงของมนุษย์ ค่ะ ผู้อำนวยกองกองส่งเสริมคุณภาพชีวิตคนพิการ ผู้บริหาร กระทรวงการพัฒนาสังคมและความมั่นคงของมนุษย์ รวมถึงผู้บริหารของมหาวิทยาลัยเทคโนโลยีพระจอมเกล้าธนบุรีด้วยนะคะ เรียนเชิญขึ้นบนเวทีร่วมถ่ายภาพเป็นที่ระลึก วันนี้เรามีเพื่อนพี่น้องคนพิการนะคะ ที่ถือว่าเป็น Role Medel ของเราค่ะ มาร่วมงานนะคะ แล้วก็ยินดีที่จะขยายโอกาสต่อ ๆ ไปให้กับพี่น้องคนพิการทั่วทุกภูมิภาคนะคะ เลยนะคะ</w:t>
      </w:r>
    </w:p>
    <w:p>
      <w:pPr>
        <w:pStyle w:val="BodyText"/>
      </w:pPr>
      <w:r>
        <w:t xml:space="preserve">(คุณฮานีฟ) ครับตรงนี้ อาจจะใช้เวลานิดหนึ่ง แต่ไม่ต้องรีบนะครับ เอาให้ทุก ๆ ท่านอยู่ในเฟรม ได้มีภาพที่สวย ได้มีภาพที่เท่นะครับ เอาเป็นว่าเล็งเฟรมให้ดีนะครับ</w:t>
      </w:r>
    </w:p>
    <w:p>
      <w:pPr>
        <w:pStyle w:val="BodyText"/>
      </w:pPr>
      <w:r>
        <w:t xml:space="preserve">(คุณเมราณี) ค่ะ วันนี้เรามีผู้ที่มีส่วนร่วมที่สำคัญมากมายเลยนะคะ ที่มาร่วม ขอเรียนเชิญท่านนายกสมาคมผู้พิการทุกประเภทนะคะ ขึ้นถ่ายรูปบนด้านบนนะคะ</w:t>
      </w:r>
    </w:p>
    <w:p>
      <w:pPr>
        <w:pStyle w:val="BodyText"/>
      </w:pPr>
      <w:r>
        <w:t xml:space="preserve">(คุณฮานีฟ) อาจจะต้องมีการจัดพื้นที่สักนิดหนึ่ง แต่ไม่เป็นไรฮะ</w:t>
      </w:r>
    </w:p>
    <w:p>
      <w:pPr>
        <w:pStyle w:val="BodyText"/>
      </w:pPr>
      <w:r>
        <w:t xml:space="preserve">(คุณเมราณี) ไม่เป็นไรนะคะ เรารอได้นะคะ</w:t>
      </w:r>
    </w:p>
    <w:p>
      <w:pPr>
        <w:pStyle w:val="BodyText"/>
      </w:pPr>
      <w:r>
        <w:t xml:space="preserve">(คุณฮานีฟ) เรียนเชิญตามสบายนะครับ เอาเป็นว่าได้ภาพที่สวย แล้วก็เท่สำหรับท่านนะครับ โอกาสนี้เรียนเชิญทุก ๆ ท่านเลยนะครับ</w:t>
      </w:r>
    </w:p>
    <w:p>
      <w:pPr>
        <w:pStyle w:val="BodyText"/>
      </w:pPr>
      <w:r>
        <w:t xml:space="preserve">(คุณเมราณี) เชื่อว่าภาพนี้นะคะ เป็นภาพที่สื่อสารไปถึงเพื่อนพี่น้องคนพิการเรานะคะ</w:t>
      </w:r>
    </w:p>
    <w:p>
      <w:pPr>
        <w:pStyle w:val="BodyText"/>
      </w:pPr>
      <w:r>
        <w:t xml:space="preserve">(คุณฮานีฟ) เดี๋ยวนะครับพี่เมย์ เราอาจจะต้องขยับนิดหนึ่งนะครับ</w:t>
      </w:r>
    </w:p>
    <w:p>
      <w:pPr>
        <w:pStyle w:val="BodyText"/>
      </w:pPr>
      <w:r>
        <w:t xml:space="preserve">(คุณเมราณี) ได้ค่ะ ได้ค่ะ</w:t>
      </w:r>
    </w:p>
    <w:p>
      <w:pPr>
        <w:pStyle w:val="BodyText"/>
      </w:pPr>
      <w:r>
        <w:t xml:space="preserve">(คุณฮานีฟ) ขอบคุณครับ ครับผม วันนี้เฟรมเราล้น เฟรมเราแน่นนะครับ เก็บภาพในประวัติศาสตร์นะครับ เรียกว่าแสดงความยินดีกับทุก ๆ ท่านเลยนะครับ ที่ได้มีส่วนร่วมเปิดตัวโครงการการขยายผลเครือข่ายอุดมศึกษา ซึ่งเป็นงานที่เราให้ความสำคัญและเราก็จัดขึ้นมานี่ ทุก ๆ ท่านให้ความสำคัญเป็นอย่างดีนะครับ พี่เมย์เข้าเฟรมไหมครับพี่เมย์ ถ้าพร้อมแล้ว สามารถให้สัญญาณได้เลยนะครับ</w:t>
      </w:r>
    </w:p>
    <w:p>
      <w:pPr>
        <w:pStyle w:val="BodyText"/>
      </w:pPr>
      <w:r>
        <w:t xml:space="preserve">(คุณเมราณี) ได้ค่ะ เดี๋ยวขออนุญาตเข้าเฟรมด้วยนะคะ ขอบคุณครับ กด Like นะครับ เรียนเชิญทุกท่านกด Like oะครับบ</w:t>
      </w:r>
    </w:p>
    <w:p>
      <w:pPr>
        <w:pStyle w:val="BodyText"/>
      </w:pPr>
      <w:r>
        <w:t xml:space="preserve">(คุณเมราณี) มินิฮาร์ตอีกรูปหนึ่งนะคะ</w:t>
      </w:r>
    </w:p>
    <w:p>
      <w:pPr>
        <w:pStyle w:val="BodyText"/>
      </w:pPr>
      <w:r>
        <w:t xml:space="preserve">(คุณฮานีฟ) มินิฮาร์ตนะครับ กลับมากด Like นะครับ โอเคครับผม ขอบคุณทุกท่านครับ เรามี… เรามีภาพกับเขาด้วยครับพี่เมย์ เรามีภาพกับเขาด้วย ใครถ่ายบูมเมอแรงค์ สามารถ Tag ได้นะครับ เป็นโอกาสที่พวกเราได้เข้าร่วมเฟรมในงานที่ยิ่งใหญ่</w:t>
      </w:r>
    </w:p>
    <w:p>
      <w:pPr>
        <w:pStyle w:val="BodyText"/>
      </w:pPr>
      <w:r>
        <w:t xml:space="preserve">(คุณฮานีฟ) ครับ</w:t>
      </w:r>
    </w:p>
    <w:p>
      <w:pPr>
        <w:pStyle w:val="BodyText"/>
      </w:pPr>
      <w:r>
        <w:t xml:space="preserve">(คุณเมราณี) โครงการที่ยิ่งใหญ่ในครั้งนี้นะคะ</w:t>
      </w:r>
    </w:p>
    <w:p>
      <w:pPr>
        <w:pStyle w:val="BodyText"/>
      </w:pPr>
      <w:r>
        <w:t xml:space="preserve">(คุณฮานีฟ) ขอบคุณทุก ๆ ท่านจริง ๆ นะครับ</w:t>
      </w:r>
    </w:p>
    <w:p>
      <w:pPr>
        <w:pStyle w:val="BodyText"/>
      </w:pPr>
      <w:r>
        <w:t xml:space="preserve">(คุณเมราณี) ใช่ค่ะ ต้องขอขอบพระคุณนะครับ รัฐมนตรีว่าการกระทรวงการพัฒนาสังคมและความมั่นคงของมนุษย์นายวราวุธ ศิลปอาชาค่ะ ประธานในพิธีของเรานะคะ ในช่วงนี้ค่ะ เดี๋ยวท่านประธานนะคะ จะ… ในช่วงถัดไปนะคะ ประธานนะคะ จะได้ให้สัมภาษณ์กับพี่ ๆ สื่อมวลชนนะคะ และเยี่ยมชมบูธนะคะ ในช่วงนี้ขอเชิญคณะทำงาน ร่วมไปถึงแขกผู้มีเกียรติทุกท่านนะคั ร่วมเยี่ยมชมบูธของ 6 สถาบันในวันนี้ที่มาร่วมออกบูธกับเรา โชว์หลักสูตรต่าง ๆ กับเรานะคะ จะเกิดขึ้นในโครงการครั้งนี้ค่ะ</w:t>
      </w:r>
    </w:p>
    <w:p>
      <w:pPr>
        <w:pStyle w:val="BodyText"/>
      </w:pPr>
      <w:r>
        <w:t xml:space="preserve">(คุณฮานีฟ) และลำดับถัดไปนะครับ ช่วงถัดไปของบริเวณหน้าเวทีนะครับ กิจกรรมเสวนาในเวลา 11.15 น. ก็จะเป็น… นะครับ ในช่วงนี้นะครับ ก็จะเป็นการให้ทุก ๆ ท่านนะครับ ได้ออกไปเยี่ยมชมบูธนิทรรศการที่ออกมาจัดแสดงทั้ง 6 สถาบันนะครับ จากกิจกรรมต่าง ๆ นะครับ ที่มาขออนุญาตไล่เรียงตามลำดับ จากมหาวิทยาลัยขอนแก่นครับ พัฒนาศักยภาพคนพิการ การฝึกอบรมการสร้างอาชีพประดิษฐ์ดอกไม้แห้งและดอกไม้จันทน์ครับ มหาวิทยาลัยเชียงใหม่ มาให้หลักสูตร สร้างคน สร้างอาชีพอิสระสถาบันที่ 3 ครับ มหาวิทยาลัยสงขลานครินทร์ครับ มาในหลักสูตรเจ้าหน้าที่สำนักงานครับ มหาวิทลัยสวนดุสิต มาในงานประดิษฐ์ดอกไม้แห้งและดอกไม้จันทน์ ครับ สถาบันเทคโนโลยีพระจอมเกล้าเจ้าคุณทหารลาดกระบัง มาในหลักสูตร DEP Masterclass การผลิตสื่อดิจิทัล เพื่อคนพิการ สร้างงาน สร้างอาชีพรับ และมหาวิทยาลัยเจ้าภาพครับ มจธ. เรามาในหลักสูตรประจำสำนักงานนะครับ ซึ่งในช่วงนี้ ก็สามารถเข้าไปชมบูธต่าง ๆ ได้นะครับ แต่ละบูธมีอะไรน่าสนใจบ้าง ถ้าสะดวกนะครับ ก็ไปติดตามดูกันได้ ในช่วงนี้ก็ตามอัธยาศัย ตามสบายของทุก ๆ ท่านนะครับ เราจะกลับมารวมกันในเวลา 11.15 น. เพื่อรับฟังการเสวยา ในหัวข้อ เปิดแผนและหลักสูตรเพิ่มศักยภาพคนพิการ ของสถาบันอุดมศึกษาไทยไทยนะครับ เราก็ให้เวลาช่วงนี้กับทุก ๆ ท่าน เรียนเชิญตามสบาย และเป็นการเปลี่ยนเวทีไปในตัวครับ และกลับมาพบกันใหม่ 11.15 น. ครับ ความสงสาร ไม่ได้ต้องการบุญนะครับ แต่คนพิการต้องการโอกาสในการทำงาน และกระทรวง พม. เอง เราอยากให้คนพิการนั้นได้รับการจ้างงาน ไม่ใช่เพราะความพิการ ไม่ใช่เพราะ มาตรา 33 ของ พรบ. ส่งเสริมและพัฒนาคุณภาพชีวิตคนพิการ แต่เราต้องการให้บริษัท ห้าง ร้านทั้งหลาย จ้างคนพิการเพราะทักษะที่พี่น้องคนพิการมี และมีมากกว่าคนปกติทั่วไป ซึ่งในขณะนี้คนพิการทั่วประเทศกว่า 2,500,000 ชีวิตนั้นนะครับ มีเพียงแค่หยิบมือเดียวเท่านั้น ที่ำได้รับการฝึกอบรมและก็มีงานทำนะครับ โครงการนี้ต้องขอขอบคุณ ท่านอาจารย์สุวิทย์ มหาวิทยาลัยเทคโนโลยีพระจอมเกล้าธนบุรีนะครับ มจธ. ที่ได้เป็นตัวจุดเริ่มต้นของแรงบันดาลใจ เมื่อปีที่แล้ว ที่ทาง มจธ. นั้น ได้ทำโครงการนี้ขึ้นมา ผมเอง มาขอขยายผลเริ่มต้นใช้เครือข่ายมหาวิทยาลัยทางแต่ละภาคเสียก่อน วันนี้เราได้เห็นความคืบหน้านะครับ ในอนาคตอันใกล้ ผมก็จะขยายความ… การทำงานนี้นะครับ ไปทางกระทรวง อว. และกระทรวงศึกษาฯ ผมเชื่อว่าภาคเอกชนมีความต้องการทักษะฝีมืออีกมากมาย ซึ่งทักษะเหล่านี้ ซ่อนอยู่ในพี่น้องคนพิการ มากกว่าล้านชีวิต ในประเทศไทย หน้าที่ของพวกเรา หน้าที่ของภาครัฐ คือ จะไปดึงเอาศักยภาพเหล่านั้นมาเป็นประโยชน์ในการพัฒนาประเทศอยา่งไรนะครับ มหาวิทยาลัยก็เหมือนกันครับ ฝึกให้สอดคล้องกับผู้ประกอบการ</w:t>
      </w:r>
    </w:p>
    <w:p>
      <w:pPr>
        <w:pStyle w:val="BodyText"/>
      </w:pPr>
      <w:r>
        <w:t xml:space="preserve">(คุณวราวุธ) ผมคิดว่าสำคัญที่สุดต้องคุยกับภาคเอกชนก่อนนะครับ เหตุที่ผมอยากจะให้มีโครงการนี้ทั่วประเทศ เพื่อที่ว่าพี่น้องคนพิการไม่ต้องจากภูมิลำเนาเข้ามาทำงานในเมืองใหญ่ ๆ อย่างเดียวนะครับ จะได้อยู่ในที่บ้าน อยู่ในชุมชน อยู่ในภูมิลำเนาของท่านเองนะครับ แล้วก็จะได้เป็นส่วนสำคัญ ที่จะไปพัฒนาพื้นที่ของเขานะครับ การทำงานทั่วประเทศการขยายผลของทุก ๆ มหาวิทยาลัยนั้น จะเป็นเป้าหมายสุดท้าย เป้าหมายปลายทางโครงการนี้นะครับ // ในการอย่างที่ท่านบอกว่าในส่วนของการหา โดยเฉพาะความต้องการของผู้ประกอบการเอง ทางมหาวิทยาลัยก็มีการไปสอบถาม หรือกระทรวง พม. ไปดูแลครับ</w:t>
      </w:r>
    </w:p>
    <w:p>
      <w:pPr>
        <w:pStyle w:val="BodyText"/>
      </w:pPr>
      <w:r>
        <w:t xml:space="preserve">(คุณวราวุธ) อันนี้ต้องขอรบกวนทางมหาวิทยาลัยนะครับ เพราะว่าผมเชื่อว่ามหาวิทยาลัยแต่ละพื้นที่นั้นปกติก็จะทำงานกับภาคเอกชนอยู่แล้ว เพียงแต่วันนี้ อาจจะเพิ่มมิติ ขึ้นไปอีกมิติหนึ่งนะครับ ว่านอกจากอาชีพการงานปกติแล้ว ทางภาคเอกชนนั้น สามารถแจ้งความจำนง หรือว่า Accomadate รองรับพี่น้องคนพิการได้มากน้อยอย่างไร ต้องเรียนว่า ถึงแม้เราอยากให้พี่น้องคนพิการได้รับการจ้างงานเพราะศักยภาพ แต่ทางกายภาพนะครับ การเข้าไปทำงานในบริษัทต่าง ๆ นั้น ต้องมีสถาปัตยกรรมและมีสิ่งอำนวยความสะดวกรองรับการดำเนินชีวิตของพี่น้องคนพิการด้วย เอาง่าย ๆ ก็เรื่องอารยสถาปัตย์ทั้งหลายนะครับ มีทางสำหรับคนตาบอดไหม มีมนุษย์ล้อด้วย มนุษย์ล้อหรือไม่อย่างไร อันนี้ก็ต้องเป็นสิ่งที่ทางมหาวิทยาลัยต้องดำเนินการ แล้วก็ประสานงานกับภาคเอกชนในแต่ละพื้นที่นะครับ // ในการที่ในส่วนของ อว. นี่ อว. ก็มีมาตรการหรือว่าหลายสิ่งหลายอย่างที่ช่วยอำนวยความสะดวกให้กับคนพิการนี่ครับ ที่ได้พูดคุยกันให้ได้เข้าถึงนวัตกรรมใหม่ หรือว่าเครื่องช่วยเดินอย่างนี้ครับ</w:t>
      </w:r>
    </w:p>
    <w:p>
      <w:pPr>
        <w:pStyle w:val="BodyText"/>
      </w:pPr>
      <w:r>
        <w:t xml:space="preserve">(คุณวราวุธ) วันนี้ ทางกระทรวง พม. นะครับ โดยกรมส่งเสริมและพัฒนาคุณภาพชีวิตคนพิการ ผมได้มอบนโยบายนะครับ เพราะว่าวันนี้เรามีกองทุนส่งเสริมและพัฒนาคุณภาพชีวิตคนพิการอยู่ เราก็มีเงินอญุ่พอสมควร การที่เราจะใช้เทคโนโลยีต่าง ๆ เหล่านี้เข้ามาอำนวยความสะดวกให้กับชีวิตของพี่น้องคนพิการ เป็นหัวใจที่สำคัญ นอกจากอำนวยความสะดวกในการดำเนินชีวิตประจำวันแล้ว ยังสามารถเข้าไปลดช่องว่างระหว่างความพิการ และไม่พิการได้ด้วย อย่างที่บอกว่าความร่วมมือกันระหว่างกระทรวง พม. และกระทรวง อว. นั้น เป็นหัวใจสำคัญด้วยนะครับ การคอมบายเอาเทคโนโลยีองค์ความรู้ ทั้งในส่วนของภาคราชการ และสถาบันศึกษานั้น เข้ามาด้วยกันนั้น ท้ายที่สุดคนที่ได้ประโยชน์ก็จะเป็นพี่น้องคนพิการ แล้วก็พี่น้องคนไทยนะครับ // การที่ส่วนราชการมีการจ้างงานน้อย เรามีการประสานงานอย่างไรครับ</w:t>
      </w:r>
    </w:p>
    <w:p>
      <w:pPr>
        <w:pStyle w:val="BodyText"/>
      </w:pPr>
      <w:r>
        <w:t xml:space="preserve">(คุณวราวุธ) ผมได้หารือกับทางกรมนะครับ เพราะว่าอย่างภาคเอกชน เรามีมาตรา 33, 34, 35 ภายใต้ พรบ. ส่งเสริมและพัฒนาคุณภาพชีวิตคนพิการอยู่ แต่ในภาครัฐยังไม่ได้มีการ… มีการขอความร่วมมือ แต่ว่าไม่ได้มีบทลงโทานะครับ ตอนนี้ มีกระทรวงเพียงแค่ 3 กระทรวงเท่านั้น ที่ได้มีการจ้างงานครบตามโควตาที่กฎหมายได้กำหนดไว้ แต่ที่เหลือนะครับ ขออนุญาตไม่เอ่ยนามว่ามีกระทรวงใดบ้าง แต่ว่ายังมีอีกหลายกระทรวง ผมเองก็กำลังหารือว่าจะขอมีบท ค่าปรับ แบบมาตรา 34 ได้หรือไม่ เพราะว่ากระทรวง พม. เอง เอาเข้าจริง ๆ แล้วงบประมาณก็ค่อนข้างน้อย จะขอปรับเอางบประมาณมาให้กระทรวง พม. เป็นค่าปรับ จะดีไหม ก็กำลังหารือกันอยู่นะครับ</w:t>
      </w:r>
    </w:p>
    <w:p>
      <w:pPr>
        <w:pStyle w:val="BodyText"/>
      </w:pPr>
      <w:r>
        <w:t xml:space="preserve">(ผู้สื่อข่าว) และรุ่นแรก เราจะ… คนพิการทั้งหมดยอดเท่าไร</w:t>
      </w:r>
    </w:p>
    <w:p>
      <w:pPr>
        <w:pStyle w:val="BodyText"/>
      </w:pPr>
      <w:r>
        <w:t xml:space="preserve">(คุณวราวุธ) ตอนนี้มหาวิทยาลัยนะครับ ก็ทำเหมือน… คือจะบอกว่าทั้งหมดนี่ ผมก็เรียนลักจำมาจาก มจธ. มาจากท่านอาจารย์สุวิทย์นี่แหละครับ แล้วก็ขยายผลไปอีก 5 แห่ง ดังนั้น ปีหนึ่งนะครับ 6 แห่ง แห่งละ 50 คน ก็ 300 คน พี่น้องคนพิการ เราก็คาดหวัง อย่างน้อยครึ่งหนึ่งที่เข้าอบรมของที่เข้าอบรมก็คือ 150 คนนั้น ก็จะสามารถมีงานทำ แล้วก็ทุกคนที่เข้าร่วม จะมีรายได้นะครับ ไม่ต่ำกว่าค่าแรงขั้นต่ำในปี 2567 นะครับ ซึ่งพี่น้องคนพิการในอนาคต ถ้าหากการจ้างงาน โอกาสที่เขาต้องมาพึ่งพาสวัสดิการของรัฐฯ ก็จะน้อยลงนะครับ แล้วก็ประเทศชาติก็จะได้ผลิตภาพเพิ่มขึ้นด้วย อันนี้ก็เป็นเป้าหมายที่ยิงปืนนัดเดียว ยิงกระสุนนัดเดียวไก้นก 2 ตัว</w:t>
      </w:r>
    </w:p>
    <w:p>
      <w:pPr>
        <w:pStyle w:val="BodyText"/>
      </w:pPr>
      <w:r>
        <w:t xml:space="preserve">(คุณวราวุธ) อ๋อ ก็แค่ 6 มหาวิทยาลัย แต่ถ้าเกิดเปลี่ยนจาก 6 แห่ง เป็น 600 หรือ 6,000 ก็คูณขึ้นไปอีกพันเท่า ผมคิดว่าท้ายที่สุดแล้ว ถ้าโครงการนี้ขยายผลได้ทั่วประเทศ ทุกสถาบันการศึกษา แต่ไม่ใช่ว่าทุกสถาบันการศึกษาจะเข้าร่วมโครงการ แล้วก็เริ่มทำงานได้เลยนะครับ ผู้บริหารของแต่ละสถาบันต้องมีความเข้าใจถึงข้อจำกัด ต้องมีข้อเข้าใจพี่น้องคนพิการเสียก่อน คนพิการเสียก่อนและภาคเอกชนที่ทำงานร่วมกับแต่ละสถาบันการศึกษานั้น จะต้องเข้าร่วมโครงการด้วย ไม่ได้แปลว่าทุกคนสามารถเข้าร่วมโครงการได้ทันทีเลย ต้องมาศึกษาต้องมาพูดคุยกันก่อน ผมเชื่อว่าวันนี้นะครับ ภาษาอังกฤษเขาบอกว่าการเดินทาง… มีสภาษิตนะครับ เริ่มต้นด้วยก้าวแรกนะครับ Jouney Star Fist step ทาง มจธ. เริ่มที่ 50 วันนี้เราขายายเป็น 300 แล้วในอนาคตก็จะเป็น 3,000 30,000 แล้วก็ 300,000 ในที่สุดนะครับ // … มีช่องทางในการ…</w:t>
      </w:r>
    </w:p>
    <w:p>
      <w:pPr>
        <w:pStyle w:val="BodyText"/>
      </w:pPr>
      <w:r>
        <w:t xml:space="preserve">(คุณวราวุธ) ทางมหาวิทบาลัย วันนี้เรามี 6 แห่งเข้าร่วม มี มช. มี มข. ทางภาคเหนือและภาคอีสาน ภาคกกลางเราก็ มจธ. เจ้าคุณทหารลาดกระบัง เรามีสวนดุสิตที่สุพรรณ เรามีสงขลานะครับ ซึ่ง 6 แห่งนี้ พี่น้องคนพิการเข้าไปติดต่อได้ 6 มหาวิทยาลัยนี้ได้ก่อน หรือจะติดต่อเข้ามาที่กระทรวง พม. เองหรือถ้าคิดอะไรไม่ออกนะครับ 1300 ครับ ศรศ. ศูนย์เร่งรัดจัการสวัสดีภาพประชาชน โทรมาได้ 24 ชั่วโมง แล้วเราจะเชื่อมต่อให้ครับ ไม่มีครับ</w:t>
      </w:r>
    </w:p>
    <w:p>
      <w:pPr>
        <w:pStyle w:val="BodyText"/>
      </w:pPr>
      <w:r>
        <w:t xml:space="preserve">(คุณวราวุธ) ครับ ขอบคุณมากครับ // ถ่ายรูปนิดหนึ่งนะคะ ต้องการของผู้ประกอบการ ยังเป็นประเด็นแรกที่เราเริ่มดำเนินการ ที่เราเข้าไปหาในภาคประสบการณ์ ไม่ว่าจะเป็น พม. จังหวัด ของทาง… คุณหมอ 2 ท่านที่ประสบความสำเร็จอันนี้ก็จะเป็นผลงานที่คุณหมออภิสิทธิ์ ท่านได้ให้คำแนะนำว่าคนพิการที่อำเภออุบลรัตน์ จังหวัดขอนแก่นนี่ แต่ว่าผลงานท่านบอกว่ายัง… ยังต้องพัฒนาอีกค่อนข้างเยอะ เพราะฉะนั้น ท่านอยากให้มหาวิทยาลัยขอนแก่น ได้นำเอาความรู้ของคณาจารย์ วิชาต่าง ๆ ไปช่วยในการที่จะไปยกระดับในส่วนของทักษะของการไม่ว่าจะเป็นในเรื่องของสบู่ หรือเรื่องของกล้วย หรือเรื่องของเครื่องจักสานต่าง ๆ นะครับ ซึ่งอันนี้เป็นโครงการที่คุณหมออภิสิทธิ์ท่านส่งเสริมให้ชาวบ้านนี่ ปลูกไผ่ซาง ซึ่งเป็นไผ่ที่คุณภาพดีแล้วก็ไม่มีหนาม ก็ถือว่าเป็นอีกแนวทางหนึ่ง ที่ถือว่ามหาวิทยาลัยขอนแก่น จะเข้าไปมีส่วนร่วมกับทางเครือข่ายคนพิการของจังหวัดขอนแก่นนะครับ ก็ขออนุญาตเบื้องต้นครับ ขอบคุณครับ ผู้ประกอบการคือ ท่านก็จะอยากมาร่วมกับโครงการ เพราะเขาไม่รู้ พรบ. ของคนพิการนะครับ // เรียนสอบถามว่าไม่อยากให้จ้างคนพิการ เพราะว่าจ้างแล้วทำไม่ได้ มันต้องมี Skill // ตอนนี้พยายามดึงพยายามที่จะดึงเอกชนเข้ามาร่วม ใช่ครับ แล้วอีกอย่างคืออารยสถาปัตย์ครับ ของสงขนานัครินทร์ต้องขอขอบคุณ สิ่งจำเป็นอย่าง วันนี้อย่างในกรณีอบรม เราก็หาห้องยากเหมือนกัน ในมหาวิทยาลัย… ครับ ทดลองได้ครับ</w:t>
      </w:r>
    </w:p>
    <w:p>
      <w:pPr>
        <w:pStyle w:val="BodyText"/>
      </w:pPr>
      <w:r>
        <w:t xml:space="preserve">(คุณวราวุธ) ได้ทดลองนั่ง ต้องขอขอบคุณท่านรัฐมนตรี เพราะว่าคนนี้ก็คนสำคัญเหมือนกัน เป็นคนหนุึ่ง… ใช่ครับ ใช่ครับ ขอบคุณครับ // ครับ สำหรับธุรกิจของเราอยากเป็นผู้ประกอบการเกี่ยวกับขนมเบเกอรีครับ ซึ่งเราได้สืบค้นหาข้อมูลแหล่งทุนสนับสนุนเราครับ แล้วก็เราจะเริ่มทำการวางแผนนะครับ ในการที่จะหาวิทยากรในการสอนทำขนมเบเกอรีครับ แล้วก็มีการฝึกลงมือปฏิบัติจริงครับ และฝึกการคำนวณต้นทุน แล้วก็กำไรขาดทุน แล้วก็ฝึกปฏิบัติงาน และก็จะมีการทำประชาสัมพันธ์และก็ทำการตลาดจริงครับ แล้วก็ในส่วนสุดท้ายของเราครับ พัฒนาในส่วนที่เกิดขึ้นครับ และนำมาพัฒนาและปรับปรุงครับ และหากธุรกิจขอหาแหล่งทุนที่จะขยายในการทำธุรกิจของเราต่อไปครับ ขอบคุณครับ</w:t>
      </w:r>
    </w:p>
    <w:p>
      <w:pPr>
        <w:pStyle w:val="BodyText"/>
      </w:pPr>
      <w:r>
        <w:t xml:space="preserve">(คุณวราวุธ) สู้ ๆ เป็นกำลังใจให้ครับ ขอบคุณมาก // สวัสดีค่ะท่านเรามีท่านหัวหน้าโครงการค่ะ ท่านอธิการบดีค่ะ ทอแสง รัศมี ค่ะ จริง ๆ ทำเรื่องผู้พิการมาก่อนหน้านั้นแล้วค่ะ จะให้ท่านได้แนะนำนะคะ // สวัสดีค่ะ พระจอมเกล้าลาดกระบัง กองทุนส่งเสริมและพัฒนาคุณภาพชีวิตคนพิการค่ะ ทำเป็นสื่อภาพยนตร์สั้นสร้างบันดาลใจนะคะ และเราก็ให้คนพิการต้นแบบได้มีการผลิตสื่อด้วย ทำให้เห็นว่าเขาได้มีการพัฒนาทักษะ และสามารถเอาไปใช้ในการประกอบอาชีพได้ พอรอบนี้เราได้เข้าร่วมจัดอบรมค่ะ เราก็เลยเป็นหลักสูตรนักสื่อสารดิจิทัลค่ะ นี่ค่ะ DEP Masterclass นะคะ ซึ่ง D ก็คือ Delevopment Digital Skill ตัววิชานี้ค่ะ คนที่มาอบรมนี่ เขาสามารถไปทำงานเองที่บ้านได้เลยค่ะ ไม่ว่าจะเป็น Infograhpic การออกแบบ การทำสื่อ ทำคลิปวิดีโอนะคะ จะให้เขาได้ฝึกงาน และก็ได้รับโจทย์จากภาคเอกชน เราได้ติดต่อไว้แล้ว ก็ทำที่บ้านก็ได้เงินจากที่บ้านได้เลย ไม่ต้องออกมาค่ะ และเราน่ะเป็นแผนก หนู่น่ะเป็นสื่อสารองค์กรค่ะ ก้เขาก็จะได้มาฝึกงานกับองค์กร ผลิตสื่อให้พระจอมเกล้าลาดกระบังด้วยค่ะ อันนี้ก็เป็นโครงการของเราค่ะ จุฬาฯ ค่ะ นิทานค่ะ อาจารย์หนูทำงานด้วยกันค่ะ ใช่ค่ะ ก็นอกจากผู้พิการจริง ๆ ผู้สูงอายุเราก็อบรมค่ะ แล้วเดี๋ยวอาจารย์วิพรรณก็มาเข้าร่วมอบรมกับเราที่มีนบุรี ลาดกระบังค่ะ ลูกปัดค่ะ บอกลูกปัด // ค่ะ ของ มจธ. เองค่ะ มจธ. เดิมเราฝึกเจ้าหน้าที่สำนักงาน แต่วันนี้นี่ เรา Add all Valuกับ พม. ของจังหวัด และตำรวจด้วยค่ะ เพื่อให้ในหลักสูตรนี่ ได้ทั้งประกาศณียบัตร เจ้าหน้าที่สำนักงาน 2 in 1 3 in 1 ไปเลย ก็คือได้ใบรับรองคุณวุฒิวิชาชีพ ด้านดิจิทัล แล้วก็ได้ใบ… ใบ ธภ. 7 นะคะ หลักสูตรเรา Add on เข้ามาได้ 3 ใบค่ะ หลาย ๆ พื้นที่นี่ หลาย ๆ บริษัทเขาก็จะจ้างคนพิการในการดูแลห้อง Control Room ดูแล CCTV กับเทร็นด์ Support พนักงาน ในด้านของงานออฟฟิศ งานเอกสาร ใช่ครับ ค่ะ ก็ปีนี้เราก็เลยพิเศษค่ะ นอกจากเป็นเจ้าหน้าที่เรา อบรมคนพิการจัดได้ Certificate ค่ะ ก็เป็นการร่วมมือกับทางตำรวจด้วย ทาง พม. ด้วย ค่ะ ค่ะ สวัสดีค่ะ // คืออันนี้เราสามารถที่จะให้บรรยากาศ แล้วก็สถานการณ์อันนั้นเลยนะคะ เราก็เข้าไปอยู่เหมือนโลกของเกม เราเข้าไปฝึกอบรมได้จริง ๆ นะคะ มีใบเซอร์ให้อีกต่างหากนะคะ แล้วก็นอกจากนั้นที่มหาวิทยาลัยมารับการทดสอบอีกรอบหนึ่ง ว่าทดสอบความมั่นใจ แล้วก็ทำงานได้เลย ไม่ว่าจะผู้พิการหรือบุคคลทั่วไปสามารถมาใช้ได้นะคะตรงนี้ ค่ะ เดี๋ยวขอดู…อันนี้ก็จะเป็นการหนีไฟนะคะ เพราะว่าปกติแล้ว พม. เราต้องซ้อมการหนีไฟแล้วก็ดับเพลิงทุก ๆ ปี เราจะให้ฝึกฝน จะให้ฝึกซ้อมว่าจะแก้สถานการณ์อย่างไร ถ้าเกิดไฟไหม้ การใช้อุปกรณ์ การเลือกใช้สารเคมีแต่ละชนิด เช่น คาร์บอน หรือว่าสารเคมีต่าง ๆ ในเรื่องของ… เมื่อกี้ฟีโบ้บอกว่าเพิ่งมีประสบการณ์ซ้อมหนีไฟมาจริง ๆ ฉะนั้น เอ๊ะ ใช้แบบถังแดง จะเหมาะไหมกับอุปกรณ์อิเล็กทรอนิกส์ หรืออุปกรณ์ทางด้านคอมพิวเตอร์นี่ ต้องเปลี่ยนเป็นถังเขียว เพราะว่าจะไม่ทำลายพวก Hardware คอมพิวเตอร์ค่ะ ค่ะ ค่ะ เขาเรียก</w:t>
      </w:r>
      <w:r>
        <w:t xml:space="preserve"> </w:t>
      </w:r>
      <w:r>
        <w:t xml:space="preserve">“</w:t>
      </w:r>
      <w:r>
        <w:t xml:space="preserve">Worker</w:t>
      </w:r>
      <w:r>
        <w:t xml:space="preserve">”</w:t>
      </w:r>
      <w:r>
        <w:t xml:space="preserve"> </w:t>
      </w:r>
      <w:r>
        <w:t xml:space="preserve">เราจะมี Simulation ตัวนั้นนะคะ เดี๋ยวอนาคตจะทำต่อ Version ที่ 2 3 ค่ะ ขอบพระคุณค่ะ ท่านคะ ตอนนั้นทีรถถ้าไม่รู้ลองหลับตาดูได้ครับ มันเป็นแบบไหน // ทางด้านร่างกายตั้งแต่กำเนิด เพราะะอแม่คลอดก่อน ชนกับรถเทรนเลอร์ 18 ล้อ ในวันนี้ใกล้ถึงเวลาแล้วนะครับ ที่จะเข้าสู่การเสวนาพิเศษนะครับ หัวข้อ เปิดแผนและหลักสูตรเพิ่มศักยภาพคนพิการ ของสถาบันอุดมศึกษาไทย ไทยนะครับ เดี๋ยวในระหว่างนี้ใช้เวลาสักประมาณ 2-3 นาทีนะครับ ก็จะเริ่มการเสวนานะครับ ซึ่ง…</w:t>
      </w:r>
    </w:p>
    <w:p>
      <w:pPr>
        <w:pStyle w:val="BodyText"/>
      </w:pPr>
      <w:r>
        <w:t xml:space="preserve">(คุณเมราณี) ค่ะ ขออนุญาเรียนเชิญแขกทุกท่านนะคะ ที่ชมบูอยู่นะคะ ในช่วงถัดไปจะเป็นช่วงการเสวนานะคะ</w:t>
      </w:r>
    </w:p>
    <w:p>
      <w:pPr>
        <w:pStyle w:val="BodyText"/>
      </w:pPr>
      <w:r>
        <w:t xml:space="preserve">(คุณฮานีฟ) ก็สามารถเข้ามาจับจองที่นั่งนะครับ จับจองที่นั่งนะครับ มาร่วมรับฟังหัวข้อเสวนาดี ๆ มี่จะได้มาเห็นวิสัยทัศน์ของแต่ละท่าน โครงการนี้ในต่อ ๆ ไปว่าจะสามารถก้าวหน้าต่อไปได้อย่างไร จะเติบโตไปกับทิศทางไหน เตรียมตัวรับฟังในแผนการและหลักสูตรการเพิ่มศักยภาพของคนพิการนะครับ ซึ่งก็เป็นสิ่งที่โครงการของเราต่างก็ให้ความสำำคในเรื่องนี้มาอย่างยาวนาน แล้วก็เป็นการการแถลงข่าวในวันนี้ด้วยนะครับ เป็นสิ่งที่มารับรู้ฟังไปพร้อม ๆ กันนะครับ ในการเสวนาช่วงต่อไปนะครับ วึ่งจะดำเนินการเสวนาจากผู้แทนจากทั้ง 6 สถาบัน เดี๋ยวเราจะประกาศเชิญอีกทีหนึ่ง ผู้ดำเนินรายการก็เป็นคนที่เราคุ้นเคยนะพี่เมย์</w:t>
      </w:r>
    </w:p>
    <w:p>
      <w:pPr>
        <w:pStyle w:val="BodyText"/>
      </w:pPr>
      <w:r>
        <w:t xml:space="preserve">(คุณเมราณี) ค่ะ ได้รับเกียรติจากผู้ทรงคุณวุฒิของเรา</w:t>
      </w:r>
    </w:p>
    <w:p>
      <w:pPr>
        <w:pStyle w:val="BodyText"/>
      </w:pPr>
      <w:r>
        <w:t xml:space="preserve">(คุณฮานีฟ) จะเป็นใคร เดี๋ยวมาติดตามกัน แต่ในโอกาสนี้ในระหว่างนี้กำลังจะเริ่มพิธีการของบนเวทีนะครับ จะขอเรียนเชิญทุก ๆ ท่านที่ณ ตอนนี้ครับ ข้างในฮอนี่จะเริ่มต้นการเสวนานะครับ เดี๋ยวให้มาจับจองที่นั่งนะครับ เตรียมรับฟังการเสวนาต่อแต่นี้ได้เลยนะครับ ในการที่จะเชิญวิทยากร ตลอดผู้ดำเนินรายการมาทำการเสวนาในหัวข้อที่จะทำการพูดคุยกันนะครับ โอเคครับผม เดี๋ยวในโอกาสนี้จะเริ่มต้นการเสวนาเลยนะครับ ขอต้อนรับทุก ๆ ท่านกลับเข้าสู่การขยายผลเครือข่ายอุดมศึกษา เพื่อการประกอบอาชีพ ผ่านการฝึนะครับ ซึ่งในขณะนี้ครับ เราก็จะนำพาทุกท่านครับ เข้าสู่การเสวนาเปิดแผนและหลักสูตรเพิ่มศักยภาพคนพิการของอุดมศึกษาไทยนะครับ ซึ่งวันนี้เราก็ได้รับเกียรติจากเครือข่ายสถาบันทั้ง 6 ท่านนะครับ ซึ่งขออนุญาตเรียนรายนามดังนี้นะครับ ท่านแรกครับ รศ.น.สพ. ดร.ชูชาติ กมลเลิศ รศ.น.สพ.ดร.ชูชาติ กมลเลิศ วิชาการจากมหาวิทยาลัยขอนแก่น มหาวิทลัยเชียงใหม่ครับ ท่านที่ 3 ผศ. ดร.นิเวศน์ อรุณเบิกฟ้า ครับ ผู้อำนวยการสำนักพัฒนาทรัพยากรมนุษย์และพันธกิจสังคม จากมหาวิทยาลัยสงขลานครินทร์ ครับ ท่านที่ 4 นะครับ ดร.วรานี เวสสุนทรเทพท่านรองอธิการบดีฝ่ายวิทยาเขตสุพรรณบุรี มหาวิทยาลัยสวนดุสิต ครับ ท่านที่ 5 ครับ รศ.ดร.จรสวรรณ โกยวานิช ครับ ท่านผู้อำนวยการสำนักการเรียนรู้ตลอดชีวิต จากสถาบันเทคโนโลยีพระจอมเกล้าเจ้าคุณทหารลาดกระบัง ครับ ท่านที่ 6 ครับ ท่าน ดร.อรกัญญาณี เลี้ยงอิสสระ ผู้ช่วยอธิการบดีผู้ช่วยส่งเสริมการเรียนรู้ตลอดชีวิต มหาวิทยาลัยเทคโนโลยีพระจอมเกล้าธนบุรี ครับ</w:t>
      </w:r>
    </w:p>
    <w:p>
      <w:pPr>
        <w:pStyle w:val="BodyText"/>
      </w:pPr>
      <w:r>
        <w:t xml:space="preserve">(คุณเมราณี) ค่ะ และผู้ดำเนินการเสวนาในวันนี้นะคะ รศ.ดร.กุลธิดา ธรรมวิภัชน์ รองคณะบดีนักศึกษาและสื่อสารองค์กร คณะครุศาสตร์อุตสาหกรรมและเทคโนโลยี มหาวิทยาลัยเทคโนโลยีพระจอมเกล้าธนบุรี</w:t>
      </w:r>
    </w:p>
    <w:p>
      <w:pPr>
        <w:pStyle w:val="BodyText"/>
      </w:pPr>
      <w:r>
        <w:t xml:space="preserve">(คุณฮานีฟ) ครับ เป้นอาจารย์ผู้ปบลุกปั้นพวกเรา 2 คนครับ</w:t>
      </w:r>
    </w:p>
    <w:p>
      <w:pPr>
        <w:pStyle w:val="BodyText"/>
      </w:pPr>
      <w:r>
        <w:t xml:space="preserve">(คุณเมราณี) ใช่ค่ะ</w:t>
      </w:r>
    </w:p>
    <w:p>
      <w:pPr>
        <w:pStyle w:val="BodyText"/>
      </w:pPr>
      <w:r>
        <w:t xml:space="preserve">(คุณฮานีฟ) พิธีกรก็จะส่งไม้ต่อให้กับท่านอาจารย์ได้ดำเนินรายการเป็นลำดับถัดไปครับ ขอเรียนเชิญครับ</w:t>
      </w:r>
    </w:p>
    <w:p>
      <w:pPr>
        <w:pStyle w:val="BodyText"/>
      </w:pPr>
      <w:r>
        <w:t xml:space="preserve">(รศ.ดร. กุลธิดา) ค่ะ ขอบคุณน้องเมย์ น้องฮานีฟนะคะ แล้วก็ขอกราบสวัสดีนะคะ ท่านอาจารย์นะคะ และที่สำคัญกราบสวัสดีท่านวิทยากรทุกท่านด้วยนะคะ เราก็ได้ฟังเสียงของทุกท่านมาแล้วนะคะ ยกเว้นคนนี้นะคะ เดี๋ยวเราเก็บไว้ก่อนนะคะ ต้อนรับทุกท่านค่ะ เข้าสู่การเสวนานะคะ ในหัวข้อ</w:t>
      </w:r>
      <w:r>
        <w:t xml:space="preserve"> </w:t>
      </w:r>
      <w:r>
        <w:t xml:space="preserve">“</w:t>
      </w:r>
      <w:r>
        <w:t xml:space="preserve">เปิดแผนและหลักสูตร นี่นะคะ</w:t>
      </w:r>
      <w:r>
        <w:t xml:space="preserve">”</w:t>
      </w:r>
      <w:r>
        <w:t xml:space="preserve">เปิดแผนและหลักสูตรเพิ่มศักยภาพคนพิการ ของสถาบันอุดมศึกษาไทย นะคะ ฟังดูน่าตื่นเต้นนะคะ มีไฮไลท์ ถึงคนฟังจะลดลงนะคะ แต่ว่าความน่าสนใจนะคะ เราก็ยังมีเท่าเดิมนะคะ ค่ะ ขออนุญาตเชิญท่านวิทยากรทุกท่าน แนะนำตัวสั้น ๆ ค่ะ เราจะจับมือกันนะคะ เราจะเลิกภายในเที่ยงแน่นอนค่ะ ขอบคุณค่ะ</w:t>
      </w:r>
    </w:p>
    <w:p>
      <w:pPr>
        <w:pStyle w:val="BodyText"/>
      </w:pPr>
      <w:r>
        <w:t xml:space="preserve">(รศ.น.สพ. ดร.ชูชาติ) ขออนุญาตนะครับ ผม รศ.น.สพ.ดร.ชูชาติ กมลเลิศ นะครับ ผู้อำนวยการสำนักบริการวิชาการ มหาวิทยาลัยขอนแก่น สวัสดีทุกท่านครับ // ค่ะ รบกวนอาจารย์เปิดไมค์ด้วยนะคะ กดปุ่ม</w:t>
      </w:r>
    </w:p>
    <w:p>
      <w:pPr>
        <w:pStyle w:val="BodyText"/>
      </w:pPr>
      <w:r>
        <w:t xml:space="preserve">(ผศ.ดร.ชัยณรงค์) โอเคครับผม</w:t>
      </w:r>
    </w:p>
    <w:p>
      <w:pPr>
        <w:pStyle w:val="BodyText"/>
      </w:pPr>
      <w:r>
        <w:t xml:space="preserve">(ศ. ดร.ชัยณรงค์)ผศ. ดร.ชัยณรงค์ เหลืองวิลัย นะครับ สอนอยู่คณะนิติศาสตร์ มหาวิทยาลัยเชียงใหม่นะครับ แต่มาในฐานะผู้ช่วยอธิการบดีนะคะ เราดูแลในเรื่องของการพัฒนาคุณภาพนักศึกษาครับผม // ค่ะ ขอบคุณค่ะ</w:t>
      </w:r>
    </w:p>
    <w:p>
      <w:pPr>
        <w:pStyle w:val="BodyText"/>
      </w:pPr>
      <w:r>
        <w:t xml:space="preserve">(รศ.ดร.กุลธิดา) ท่านที่ 3 ค่ะ อาจารย์คะ ผศ. ดร.นิเวศน์ อรุณเบิกฟ้า นะครับ กระผมเป็นผู้อำนวยการสำนักพัฒนาทรัพยากรมนุษย์และพันธกิจสังคม ชื่อก็บอกอยู่แล้วนะครับ เราทำงานเกี่ยวกับเรื่องพัฒนาคน และยกระดับคนให้มีคุณภาพ ยินดีที่ได้ร่วมงานในครั้งนี้ครับ</w:t>
      </w:r>
    </w:p>
    <w:p>
      <w:pPr>
        <w:pStyle w:val="BodyText"/>
      </w:pPr>
      <w:r>
        <w:t xml:space="preserve">(รศ.ดร.กุลธิดา) // ตามติดด้วยท่านที่ 4 เลยค่ะ</w:t>
      </w:r>
    </w:p>
    <w:p>
      <w:pPr>
        <w:pStyle w:val="BodyText"/>
      </w:pPr>
      <w:r>
        <w:t xml:space="preserve">(ดร.วรานี) สวัสดีค่ะ ดร.วรานี เวสสุนทรเทพ ค่ะ ท่านรองอธิการบดีฝ่ายวิทยาเขตสุพรรณบุรี มหาวิทยาลัยสวนดุสิตนะคะ นั้นก็มีหลักสูตรอยู่ 6 หลักสูตร และหลักสูตรที่เด่นดัง ก็คือคหกรรมศาสตร์นะคะ ล่ามภาษามือนี่เราก็มีอยู่จำนวนมาก เพราะฉะนั้น เราได้พัฒนาในเรื่องของการศึกษาพิเศษมา 70 แปอนุบาล และระดับปริญญาตรี และครั้งนี้พัฒนาผู้ที่มีความบกพร่องทางการได้ยินนะคะ ในจังหวัดสุพรรณบุรี จริง ๆ แล้วมีทั้งหมด 4,000 กว่าคน แต่ในปีแรกก็เป็นประมาณ 70 คนก่อนนะคะ เพื่อที่จะนำร่อง อาชีพต่าง ๆ ให้เขา สิ่งที่เขาไม่สามารถทำอยู่ที่บ้านได้นะคะ แล้วก็ในส่วนของเราเองก็สามารถที่จะรับซื้อ แล้วเราก็ทำตลาดให้เขาด้วยค่ะ ขอบพระคุณค่ะ</w:t>
      </w:r>
    </w:p>
    <w:p>
      <w:pPr>
        <w:pStyle w:val="BodyText"/>
      </w:pPr>
      <w:r>
        <w:t xml:space="preserve">(รศ.ดร. กุลธิดา) สุดยอดเลยค่ะ ท่านที่ 5 ค่ะ</w:t>
      </w:r>
    </w:p>
    <w:p>
      <w:pPr>
        <w:pStyle w:val="BodyText"/>
      </w:pPr>
      <w:r>
        <w:t xml:space="preserve">(รศ.ดร.จรสวรรณ) ค่ะ สวัสดีค่ะ รศ. ดร.จรสวรรณ โกยวานิช ค่ะ ผู้อำนวยการสำนักการเรียนรู้ตลอดชีวิต พระจอมเกล้าเจ้าคุณทหารลาดกระบังนะคะ สำนักเรานี่ดูแลคนทุกกลุ่มวัยจริง ๆ ค่ะ เรียนแบบ life long ตลอดชีวิต ไม่มีที่สิ้นสุดค่ะ ขอเรียนเชิญทุกท่านนะคะ เข้าไปที่ มีทั้ง Online in site เลยค่ะ ขอบพระคุณค่ะ // ค่ะ ขอบคุณค่ะ ท่านสุดท้ายค่ะ</w:t>
      </w:r>
    </w:p>
    <w:p>
      <w:pPr>
        <w:pStyle w:val="BodyText"/>
      </w:pPr>
      <w:r>
        <w:t xml:space="preserve">(ดร.อรกัญญาณี) สวัสดีค่ะ ผู้ช่วยอธิการบดีฝ่ายส่งเสริมการเรียนรู้ตลอดชีวิต และรักษาการมหาวิทยาลัยเทคโนโลยีพระจอมเกล้าธนบุรี ดิฉันน่าจะเป็น Generation ที่ 3 ของการรับส่งไม้ต่อในการดูแลฝึกงาน ฝึกอาชีพคนพิการนะคะ ตั้งแต่ มจธ. นะคะ ก็ฝากเนื้อฝากตัวด้วยนะคะ</w:t>
      </w:r>
    </w:p>
    <w:p>
      <w:pPr>
        <w:pStyle w:val="BodyText"/>
      </w:pPr>
      <w:r>
        <w:t xml:space="preserve">(รศ.ดร.กุลธิดา) ตอนนี้เราก็ได้รู้จักวิทยากรครบทั้ง 6 ท่านแล้วนะคะ ดิฉันขอเริ่มจากคนใกล้ตัวเลยนะคะ เริ่มจากมหาวิทยาลัยเจ้าภาพก่อนนะคะ ก็เกิดจาก ดร.อรกัญญาณี ค่ะ โครงการฝึกอบรม-ฝึกงานคนพิการของ มจธ. ของโครงการขยายผลในวันนี้ค่ะ รอบนี้ค่ะ หลักสูตรของ มจธ. นี่จะมีความพิเศษแตกต่างไปจากเดิม อย่างไรบ้างคะ อาจารย์คะ // ค่ะ ขอบคุณสำหรับคำถามนะคะ</w:t>
      </w:r>
    </w:p>
    <w:p>
      <w:pPr>
        <w:pStyle w:val="BodyText"/>
      </w:pPr>
      <w:r>
        <w:t xml:space="preserve">(รศ.ดร.กุลธิดา) นางงาม สำหรับ มจธ. นะคะ ต้องพูดว่า ตั้งแต่ปี 2557 ที่ผู้บริหารเรานะคะ ริเริ่มแล้วก็ทำโครงการนี้นะคะ โดยได้แนวคิดส่วนหนึ่งมาจากกรรมการส่งเสริมที่เป็นผู้บริหารภาคเอกชนเล็งเห็นว่ามีมาตรา 33 ที่จะต้องจ้างงานคนพิการ แต่ว่าคนพิการนี่มีความพร้อมแค่ไหน ในการที่จะเข้าไปทำงานในมาตรา 33 นะคะ เราก็มองว่ามหาวิทยาลัยเป็นส่วนสำคัญที่จะสมัยนู้นคงไม่มีคำว่า</w:t>
      </w:r>
      <w:r>
        <w:t xml:space="preserve"> </w:t>
      </w:r>
      <w:r>
        <w:t xml:space="preserve">“</w:t>
      </w:r>
      <w:r>
        <w:t xml:space="preserve">Upskill</w:t>
      </w:r>
      <w:r>
        <w:t xml:space="preserve">”</w:t>
      </w:r>
      <w:r>
        <w:t xml:space="preserve"> </w:t>
      </w:r>
      <w:r>
        <w:t xml:space="preserve">สมัยนี้ เรียกว่า</w:t>
      </w:r>
      <w:r>
        <w:t xml:space="preserve"> </w:t>
      </w:r>
      <w:r>
        <w:t xml:space="preserve">“</w:t>
      </w:r>
      <w:r>
        <w:t xml:space="preserve">Upskill</w:t>
      </w:r>
      <w:r>
        <w:t xml:space="preserve">”</w:t>
      </w:r>
      <w:r>
        <w:t xml:space="preserve"> </w:t>
      </w:r>
      <w:r>
        <w:t xml:space="preserve">กันแล้วนะคะ การที่มหาวิทยาลัยเราสามารถ Upskill Reskill คนพิการได้นะคะ ก็ได้้ยินว่ารุ่นแรก รุ่นบุกเบิกนะคะ ขออนุญาตเอ่ยนามตั้งแต่อาจารย์สุชาตินะคะ แล้วก็มีท่านคุณสนั่น อนุนบนกลุ ที่สนับสนุนนะคะ และอีกหลาย ๆ ท่านที่ไม่ได้เอ่ยชื่อนะคะ ก็เรียกว่าเราเริ่มทำงานนี้ขึ้นมา แล้วเราก้เห็นโอกาสของการใช้มาตรา 35 เนื่องจากสถานปประกอบการนี่ ที่เขายังไม่สะดวกจะจ้างคนพิการด้วยมาตรา 33 เลยนี่ เขาสามารถเอาเงินนี่มาไว้ที่มาตรา 35 ให้สถานประกอบการนี่ สามารถฝึกอาชีพคนพิการ ให้คนพิการมีงานทำ อาจจะไปทำที่เขา หรืออาจจะไปทำที่อื่นก็ได้นะคะ จุดเริ่มต้นของบางมดเป็นแบบนั้น และเราก็เรียนผิดเรียนถูกมานะคะ เพราะว่าการฝึกอาชีพนี่ การฝึกงานนี่ ว่ายากแล้ว แต่การที่ช่วยให้เขาหางานทำได้จริงนั้นยากกว่า มจธ. เราทำไปทำมา 10 ปีนี่ จนเราพัฒนาเป็นโมเดลนะคะ ในจอขอภาพโมเดลนะคะ ซึ่งโมเดลนี้ค่ะ เป็นโมเดลที่เราก็ได้นำเสนอต่อกระทรวง แล้วก็กองทุนนะคะ ส่งเสริมและพัฒนาคุณภาพชีวิตคนพิการ ว่า มจธ. เราทำแบบนี้ แล้วมันก็เวิร์กนะคะ จึงทำให้ท่านก็เห็นโอกาสและขยายผลนะคะ ให้มหาวิทยาลัยแต่ละที่นี่ รองรับโมเดลนี้นะคะ โมเดลของเรานี่ มีตั้งแต่ขั้นที่ 1 นะคะ เป็นเรื่องของการไปหาความต้องการนะคะ หา Needs นะคะ ซึ่งสำหรับ มจธ. เองนี่เราอยู่กรุงเทพฯ เราพบว่าคนพิการ สถานประกอบการนี่ ที่ต้องการคนพิการไปทำงานนี่ ก็หลัก ๆ ก็จะเป็นเรื่องของเจ้าหน้าที่ประจำสำนักงานนี่แหละนะคะ เขาสามารถทำได้ หรือเรียกว่าเป็นแอดมิน แอดมินหรือทำช่วยเหลือต่าง ๆ ทำคอมพิวเตอร์ บางมดเราก็ถนัดอยู่แล้วนะคะ ทำให้คนพิการนี่ ทำ IT ทำคอมพิวเตอร์ได้นะคะ ยังมีเรื่องการสื่อสาร เรื่องภาษาอังกฤษ เรื่องฝึกอาชีพอื่น ๆ นะคะ ก็อันนี้จะเป็นขั้นแรกนะคะ ที่เราทำ ก็คือเรื่องของการหาความต้องการของสถานประกอบการ จากนั้นเราก็จะคัดเลือกคนพิการนะคะ ก็ต้องยอมรับว่า คนพิการนี่ อยากมีสังคม อยากมาเรียน แต่ว่าความพร้อมที่จะมาทำงานมันก็มีหลายปัจจัยนะคะ เราก็ต้องเลือกคนพิการที่มีความตั้งใจอยากจะไปทำงานจริง ๆ ด้วยก็ส่วนหนึ่งนะคะ ส่วนที่ 3 นี่ เราก็จะเป็นเรื่องของการฝึกอบรมแล้ว ฝึกอบรมให้ตรงตามหลักสูตร ซึ่งตอนนี้อีก 5 สถาบันเขาอาจจะไม่ได้ใช้หลักสูตรเดียวกับ มจธ. ทั้งหมด เขาออกแบบมาตามความเชี่ยวชาญของเขา และตามเชิงพื้นที่ของเขาด้วยนะคะ รงนั้นเป้นพื้นที่อิสระ ทุกท่านคงจะเล่านะคะ หลักจากนั้นพอเราฝึกอาชีพได้แล้วนี่ มี Skill แล้วนี่ ไม่ได้หมายความว่าจะพร้อมทำงาน ขั้นตอนที่ 4 ก็จะเป็นเรื่องของการเตรียมความพร้อมทั้งกายใจในการที่จะไปทำงานจริง ๆ บุคลิภาพ งานสังคม Ցวราวุธ ศิลปอาชาเตรียมตรงนี้นะคะ ส่วนขั้นตอนที่ 5 นี่ ถ้าเราปล่อยให้น้องไปหางานเอง โอ้โห นึกภาพ ก็คงจะยากนะคะ อัตราการได้งานก็คงจะลดลง มจธ. ของเรา เจ้าหน้าที่ศูนย์การศึกษาต่อเนื่องนี่ ก็ทำตรงนี้เพิ่มอีก ก็ทำด้วยใจนะคะ ตอนแรกด้วยใจ ก็คือพาน้องไปสัมภาษณ์งานนะคะ พอได้งานแล้ว ก็ช่วยน้องดูหอพักใกล้ ๆ นะคะ มันมีปัจจัยหลายอย่างมาก ต้องขอเอ่ยชื่อนะคะ คุณน้อย คุณวิยดา คุณบอยนะคะ ตายลืมชื่อ คุณธนศักดิ์นะคะ นี่ก็เป็นกำลังสำคัญมาตั้งแต่ 10 ปีที่ผ่านมา ตรงนี้ก็เป็นเรื่องที่สำเร็จนะคะ พอน้องได้งานทำแล้วนะคะ ก็ไม่ได้แปลว่าน้องจะครองงานอยู่ได้นาน เพราะว่าการปรับตัวหรืออะไรหลาย ๆ อย่าง ขนาดเราเป็นคนปกติทั่วไปนี่เราก็ยังเปลี่ยนงานบ่อย ดังนั้น ทั้ง 2 ท่าน แล้วก็เจ้าหน้าที่อื่น ๆ ก็เป็น Mentoนะคะ เป็นที่ปรึกษาทางใจนะคะ ก็คือน้องสามารถเข้ามาให้คำปรึกษา เป็น Menthor ปัญหาอะไร ปรับตัวอย่างไร ทีนี้ปรับได้ไหม หรือว่าน้องต้องเปลี่ยนจริง ๆ นะคะ จนวินาทีสุดท้ายเลยน่ เราก็เก็บข้อมูลวิเคราะห์และก็ติดตามค่ะอาจารย์ ปัจจัยความสำเร็จ โอกาสที่ทำสำเร็จ โอกาสที่ทำทำให้ได้งานและครองงานทำอย่างไร จึงเป็นโมเดลของบางมด จริง ๆ ไม่มีชื่อ เราเลยเรียกว่า KMUTT Model แต่พอเรามีชื่อสามารถที่จะนำไปประยุกต์ใช้ได้ค่ะ สำหรับคำถามที่ 2 ไฮไลท์ของปีนี้ แหม เราก็น้อยหน้าที่อื่นไมไ่ด้นะ เห็นสวนดุสิตนี่ สวนดุสิตมีหลักสูตรพิเศษ ที่นี่มีหลักสูตรพิเศษกันหมดเลยนะคะ บางมดเราก็ไม่ยอมน้อยหน้านะคะ จากเดิมการอบรมเจ้าหน้าที่สำนักงานนี่ ได้ประกาศนียบัตรนะคะ ประกาศนียบัตรว่าสามารถเป็นเจ้าหน้าที่สำนักงานได้ เป็นหลักสูตรแบบ Out come Based เป็น Add on ทีมงานเราทำงานต่อ เราเอาหลักสูตรของเรานี่ไปเทียบคุณวุฒิวิชาชีพ จากสถาบันคุณวุมิวิชาชีพ คนที่เรียนหลักสูตรเรานี่ เป็นอัตโนมัติไปเลย จะได้ประกาศนียบัตรคุณวุฒิวิชาชีพ 2 ดิจิทัลนะคะ ยังไม่จบ ยังค่ะ เอาอีกค่ะ เราในเมื่อรอบนี้นี่ เราได้งบประมาณจากกองทุนเราก็ทำให้มันพิเศษไปเลยค่ะ เขาเรียกว่าเป็นต่อที่ 3 เราก็ไปสัมภาษณ์มาว่า เอ๊ะ คนพิการนอกจากเป็นเจ้าหน้าที่สำนักงานแล้วนี่เป็นอะไรได้อีก เวลาเข้าไปที่ออฟฟิศ เนื่องจากมีน้องของเรานี่ ไปทำหน้าที่เป็น รปภ. แต่ไม่ได้เป็น รปภ. บู๊บุ๋นอะไรขนาดนั้นนะคะ เป็นผู้สนับสนุน รปภ. ไปดูที่ห้องควบคุม CCTV นะคะ คนพิการทำได้นะคะ ไปไปสนับสนุนอีกที แลกบัตร หรือไม่ก็คีย์ข้อมูลอย่างนี้น่ะค่ะ มันเป็นโอกาส แต่ทำอาชีพนี้ไม่ได้ ถ้าไม่มีใบอนุญาต ทพ. 7 ค่ะ ต้องดูโจทย์ ทพ. 7 ค่ะ เราก็เลยไปคุยกันกับ พม. แล้วก็คุยกัน แล้วก็ใครล่ะ เป็นผู้ที่มีใบอนุญาต ก็คือทางตำรวจ เราก็คุยกัน เอาหลักสูตรนี่ มาดูตาม พรบ. ว่าเขาต้องฝึกอะไร ดังนั้นนี่ เราจึงมีวิชาเสริม 40 ชั่วโมง ตามพระราชบัญญัติความปลอดภัย ถ้าอบรมของเราในรอบนี้ จะได้ถึง 3 Cerก็เป็นโอกาสเพิ่มขึ้นให้น้อง ๆ เป็นทางเลือกค่ะ // ค่ะ เรียกว่านะคะ ไฮไลท์ของบางมดเปิดไว้แล้วนะคะ มีคนบอกอยากปรบมือ ปรบมือได้ค่ะ 3 เด้งนะคะ อันนี้เจ้าภาพนะคะ อย่างนั้นเดี๋ยว เรามาฟังจากอาจารย์หมอนะคะ แล้วก็ไล่มาแต่ละสถาบันเลยนะคะ ว่าแต่ละสถาบันท่านมีจุดเด่นอะไรของหลักสูตรของปีนี้ค่ะ // เรียนท่านพิธีกร และท่านผู้มีเกียรติทุกท่านนะครับ ขอนแก่นนี่ก็เป็นครั้งแรกนะครับ ที่เป็นปีแรกที่เข้าร่วมโครงการ ก็ต้องขอบคุณทาง มจธ. เป็นอย่างสูงนะครับ ที่ได้เชื้อเชิญเข้ามาให้เราเข้าร่วมในครั้งนี้ เป็นงานที่มีเกียรติมาก ๆ นะครับ เป็นงานที่จะช่วยกัน ยกศักยภาพของคนพิการ เพื่อให้เขาทำงานได้อย่างภาคภูมินะครับ ขอนแก่นที่คือเราตั้งเป้าอยู่ที่ 100 คนนะครับ 100 คน ทำให้เรานี่ ต้องทำงานค่อนข้างหนักมากนะครับ เป็นปีแรก แล้วก็ตั้งโจทย์ ตั้งเป้าหมายที่ค่อนข้างสูงนะฮะ เราเลยต้องใช้วิธีการในการวิ่งเข้าหาเครือข่ายนะครับ เครือข่ายที่ ท่านที่ได้อุทิศกายใจทำงานด้านนี้ จนประสบผลสำเร็จ ที่น่าพึงพอใจนะครับ อย่างที่ผมได้เรียนในช่วงต้นนะครับ ว่าเราไปพบคุณหมออภิสิทธิ์ คำรามวรางกูล ประธานมูลนิธิโรงพยาบาลอุบลรัตน์นะครับ เราไปพบคุณวิชัย อัสวภาคนะครับ แพทย์ของโรวพยาบาล นะครับ ที่ท่านทำเรื่องนี้นี่ มาค่อนข้างยาวนานนะครับ แล้วก็เพื่อที่จะทำให้การดำเนินการนี่เรียกว่าประสบความสำเร็จมากที่สุดนะครับ เราไปพบ พม. จังหวัดขอนแก่น ไปพบจัดหางานจังหวัดขอนแก่ซึ่งก็ได้รับคำแนะนำที่ดีและเป็นประโยชน์มาก ๆ ในแง่ของการมองภาพรวม ของการดำเนินงานโครงการนะครับ ว่าแผนที่เราตั้งไว้ในเรื่องของการที่จะทำให้ คนพิการที่ผ่านการอบรบนี่ 100 คน มีงานทำ หรือว่าผู้ประกอบการจ้างเขาทำงานนี่ จะทำอย่างไรบ้างนะครับ โดยหลักในแง่ของแผ่นนี่ชัดเจนว่าจะต้องประสานงานนะฮะ กับเครือข่ายค่อนข้างเยอะ แต่ในแง่นี้ คือ เราคงใช้ความต้องการของผู้ประกอบการเป็นหลัก ในการที่จะทำหลักสูตรนะครับ อย่างที่เรียนไปนะครับ ว่ามหาวิทยาลัยขอนแก่นเรานี่มี 19 คนนะ 5 วิทยาลัย แต่ในแต่ละวิทยาลัยก็มีความโดดเด่นนะครับ ในแง่ของทั้งงานบริการวิชาการที่ทำอยู่แล้ว ทางคณะเกษตรศาสตร์ ทางวิทยาลัยคอมพิวเตอร์นะครับ หรือทางวิศวะกรรมศาสตร์ ทราบความต้องการของผู้ประกอบการ ว่าเขาต้องการจ้างคนพิการนะครับ ในทักษะตรงนี้ มาทำงานในลักษณะอย่างนี้ ตรงนั้นก็จะเป็นข้อมูลที่เราไปทำเรียกว่าไป Sandbox หลักสูตร ทำให้มันตอบโจทย์ผู้ประกอบการ แต่ว่าอย่างไรก็ตามนะครับ เราก็ตระหนักดีว่า ในแง่ของหลักสูตร ในแง่ของการ Upskill อะไรต่าง ๆ คงไม่ใช่แค่แง่ทักษะของการทำงานนะครับ ก็มีเรืองของ Soft Skill หลาย ๆ ท่านก็ตระหนักดีว่ามันเป็นเรื่องสำคัญนะครับ ของเราอยู่ประการหนึ่ง ตอนที่เราไปพบคุณหมออภิสิทธิ์นะครับ ที่โรงพยาบาลอุบลรัตน์นี่ นะครับ ทีมงานของท่านได้เล่าให้เราฟังว่ามีคนพิการทางร่างกายท่านหนึ่ง หลังจากที่เข้ามาอยู่ในกลุ่ม อยู่ในเครือข่ายของคนพิการนี่ ปรากฏว่าเขามีความสามารถพิเศษในแง่ของการถ่ายมอด พูดโน้มน้าว หรือพูดให้กำลังใจคนพิการด้วยกัน ในการที่จะยืนหยัดนะครับ อย่างภาคภูมิ เพราะฉะนั้น เราก็เลยคุยกันในเบื้องต้นว่าในทุกหลักสูตรของพวกเรา ต้องเชิญนะครับ ท่านไปร่วมเป็นวิทยากร ในการที่จะไปพูดนะฮะ ทำให้เกิดพลังในแง่ของการที่จะทำงาน หรือว่าพัฒนาทักษะตัวเองนะครับ เพระาฉะนั้น ถ้ามองในแง่หลักสูตร เราก็จะพูดทั้ง 2 อย่าง กันไปทั้ง Soft Skill Hard Skill เพื่อตอบโจทย์ผู้ประกอบการ อันนี้ก็เป็น เป็นเป้าหมาย เป็นแผนที่ทางมหาวิทยาลัยขอนแก่นเราตั้งเป้าไว้ ขออนุญาตแค่นี้ก่อนครับ</w:t>
      </w:r>
    </w:p>
    <w:p>
      <w:pPr>
        <w:pStyle w:val="BodyText"/>
      </w:pPr>
      <w:r>
        <w:t xml:space="preserve">(รศ.ดร.กุลธิดา) ขอบคุณท่านอาจารย์หมอค่ะ ท่านสรุปให้แล้วนะคะ ทั้ง Hard Skill Soft Skill และที่สำคัญต้องตอบโจทย์สถานประกอบการค่ะ เรียนเชิญนะคะ ท่านต่อไปค่ะ ท่านอาจารย์ชัยณรงค์นะคะ จากมหาวิทยาลัยเชียงใหม่ค่ะ ไฮไลท์เป็นอย่างไรคะอาจารย์ // ไฮไลท์ สวัสดีนะครับ ของ มช. นะครับ ขอขนุญาตเล่า Background นิดหนึ่งนะครับ ก็คือว่าถ้าพูดถึงภารกิจอะไรที่เกี่ยวข้องกับคนพิการนะ มช. ก็ทำเรื่องของการเรียนร่วม Inclusive มานะครับ 20 กว่าปี ที่เราเริ่มต้นและพัฒนาอย่างต่อเนื่อง ความจริงใจของผู้บริหาร ทำให้คนพิการที่มาเรียนกับเรานี่อยู่ดีมีสุขนะครับ เราถึงขั้นว่าเรายึดหอ 1 หอ เราทุบทั้งหมด มีลิฟต์ 1 ลิฟต์ นะครับ มีทั้งทางลาดทางเดินให้ทางนักศึกษามีความสะดวกเลยนะครับ บางคนก็อยากอยู่แค่ชั้น 1 ชั้นอะไรก็แล้วแค่ พูดง่าย ๆ ว่าชีวิตเขาต้องอยู่ดีมีสุขเขาถึงจะมีกำลังจไปเรียนหนังสือนะ อันนี้คือสิ่งที่เราทำ และพัฒนาการต่อมาคือว่าแค่จบไม่พอ ควรต้องมีงานทำ มันก็เลยต้อง Spin ตัวเองออกไปเลย ว่าเราจะดูแลน้อง ๆ ที่กำลังจะจบให้มีงานทำได้อย่างไร เริ่มแรกเราก็บอก เขาควรมี skill อะไรก่อน นักศึกษาคนพิการทั้งหลายนะครับ และหลังจากนั้นเรามีความพยายามหางานให้เขาทำ มีการเอาลิงก์เอาอะไรมาแปะ เพื่อเตรียมตัวเขาเพื่อไปสัมภาษณ์ ส่งเขาออกทะเลกว้างนะ เขาก็จะไปเวียนว่ายตายเกิด ก็แล้วแต่ อันนี้เราก็ติดตามน้อง ๆ อยู่อยู่นี่คือประสบการณ์ที่เรามีอยู่นะครับ ในครั้งนี้นี่ เราก็ขอว่า เราทำงานแบบยั่งยืนนะคะ หมายความว่าเราไม่เอาตัวเลขเป็นตัวตั้ง แต่เราเอาความนิ่งที่เรามีอยู่นี่ มาใช้ดีกว่า เพราะฉะนั้น มช. ก็หวยออก 30 คนนะครับ ดูตัวเลขน้อยมากนะครับ ดูตัวเลขน้อยมาก แต่ 30 คนที่เราต้องเป็นลักษณะแบบ Telemed นะครับ ดีไซน์พอสมควรเลย กลุ่มแรกที่อธิบายไปแล้วบนเวที เราอาจเจอคนพิการที่ไม่มีแม่แต่แพชชัน ไม่มีองค์ความรู้ ไม่มีอะไรเลย นี่คือเริ่มต้นจากพื้นฐานเลยนะครับ ที่เราจะต้องมานั่งสร้างความมั่นใจให้เขาก่อน สร้าง Pasion สร้าง Goal ให้เขาก่อนเขาถึงจะเห็น เขาอยากพัฒนาอะไร สุดดท้ายเขาอาจจะยังไม่ไปต่อ อาชีพนั้น แต่ Skill ศักยภาพเขาเพิ่งขึ้น เขาอาจจะมาในโซนนี้นะครับ กลุ่มที่ 2 ก็คืออินเนอร์มาแล้วนะครับ อยากทำงานในออฟฟิศ และอยากทำงานอะไรด้วยยิ่งดีมากเลยนะครับ เราจะได้ไปคุยกับผู้ประกอบการว่าสนใจน้องเราไหม ต้องการพัฒนาอะไร ที่เมื่อน้องเข้าไปแล้ว น้องเป็นส่วนหนึ่งของที่ทำงาน ไม่ได้เป็นภาระนะครับ เราก็มานั่ง Telamate กันนะครับ ถามว่าจะ Teler met อย่างไร มีนะ หลักสูตรอะไรเต็มไปหมดเลยนะ เรียนจนมี E-Certificateสามารถเอาออกมา REference ตัวเองได้เยอะแยะเลยนะครับ มหาวิทยาลัยหนึ่งถามว่ามีหลักสูตรอะไร ไม่มีชัดเจนนะครับ ลอย ๆ อยู่นะครับ Maching ทั้งหลายนะครับ อันที่ 2 เราเชื่อว่าคนพิการที่เป็น Generation ใหม่ ๆ ที่มี Fresh Idea ใหม่ ๆ ไม่อยากติดกับการเป็นมนุษย์เงินเดือน อยากเป็นผู้ประกอบการอิสระนะครับ เทคโนโลยีเอย การเข้าถึงกลุ่มเป้าหมาย ลูกค้า ให้ทุกคนเข้าได้อยู่แล้วนะคะ เพราะฉะนั้น ก็เป็นอีกกลุ่มหนึ่ง ที่เราอยากจะพัฒนาเขาไปสู่การเป็นผู้ประกอบการอิสระ ไอเดียพวกนี้มีอยู่ในมหาวิทยาลัยทั้งมี life long lerning center เรามี Buide ที่มุ่งมั่นกับนักศึกษาและบุคลากรของมหาวิทยาลัยอยู่แล้ว สามารถมา Plug-in กับโครงการนี้ได้เลยนะครับ อีกอันหนึ่งนะครับ เราเรียกว่า</w:t>
      </w:r>
      <w:r>
        <w:t xml:space="preserve"> </w:t>
      </w:r>
      <w:r>
        <w:t xml:space="preserve">“</w:t>
      </w:r>
      <w:r>
        <w:t xml:space="preserve">SD Academy</w:t>
      </w:r>
      <w:r>
        <w:t xml:space="preserve">”</w:t>
      </w:r>
      <w:r>
        <w:t xml:space="preserve"> </w:t>
      </w:r>
      <w:r>
        <w:t xml:space="preserve">นะครับ Delovment ของที่ปล่อยมาให้นักศึกษาได้ลองผิด ลองถูก Faild to Lern ครับ กล่าที่จะไปถึงขั้นเป็นผู้ประกอบการ แต่อยากทำอะไรสักอย่างหนึ่งเป็นชิ้นเป็นอัน แล้วจะได้รู้ว่าใช่หรือไม่ใช่ ไปสู่ธุรกิจที่เป็น Business and Model เรื่องของธุรกิจนะครับ แต่เป็นการพัฒนาของ Soft Skill ขอ 1 นาทีสั้น ๆ นะครับ ว่า SD Acadamy มันต่อยอดเรืองนี้อย่างไรนะครับ คือนักศึกษาในมหาวิทยาลัยนี่ โมเดลนี้สามารถ Apply ได้กับคนพิการนะ ไม่เคยต้องลุกมาเป็น Project Manager อะไรเลย ภาพนึกศึกษานะครับ ตอนนี้จะจบไปแล้ว จะจบปริญญา ไม่เคยทำอะไรเลย ไม่เคยลุกขึ้นมาทำโพรเจกต์อะไรเลย ไม่อยากเป็นนายกสโมฯ เขาอยากเป็นแค่ 1 อย่าง เขาอยากรู้ตัวเอง เขามา SD Academy ได้ครับ สานฝันสู่การเรียนรู้ เน้นพัฒนา Soft Skill เป็นหลัก อย่างนี้ครับผม เพราะฉะนั้นโครงการนี้ก็คือ 3 นี่ครับ สร้างคน พัฒนา อาชีพ แล้วก็ผู้ประกอบการอิสระ เราเล่นหมดเลยครับ</w:t>
      </w:r>
    </w:p>
    <w:p>
      <w:pPr>
        <w:pStyle w:val="BodyText"/>
      </w:pPr>
      <w:r>
        <w:t xml:space="preserve">(รศ.ดร. กุลธิดา) สุดยอดเลยนะคะ จาก มช. ค่ะ อาจารย์สรุปให้แล้วนะคะ 30 คน รับน้อย แต่เนี๊ยบนะ เพราะว่าผลิตแบบ Tailor-mate นะคะ ตัดไป ม.อ. ค่ะ เรียนเชิญท่านอาจารย์นิเวศค่ะ ท่านเป็นผู้อำนวยการสำนักบริการ สังคมโดยตรงเลยค่ะ เชิญค่ะ</w:t>
      </w:r>
    </w:p>
    <w:p>
      <w:pPr>
        <w:pStyle w:val="BodyText"/>
      </w:pPr>
      <w:r>
        <w:t xml:space="preserve">(ผศ. ดร.นิเวศน์) ก็เห็น มข มช. เขาพูดไปแล้วเรื่องกระบวนการของเรา ก็คือเราต้องขอบคุณ มจธ. เป็นอันดับแรกครับ ทำให้เราเบิก บุกเบิก เขาเรียกเปิดงาน หรือว่าเปิดวิสัยทัศน์ ให้เรา รู้สึกว่าเป็นสิ่งที่น่าเชิดชูครับ เขามีกระบวนการในการทำงานที่ค่อนข้างเป็นระบบ แล้วมีการจัดการ และเขาเป็นคนที่เหนือกว่าคนธรรมดาที่ครบ 32 ด้วยซ้ำไป เพราะว่าเขาอยู่ในสังคม แล้วเป็นคนที่เข้มแข็งในการจัดการ วันก่อนที่เราไปประชุมกับทาง พม. แล้วก็สมาคมคนพิการ ตัวของเขาเรียกว่า</w:t>
      </w:r>
      <w:r>
        <w:t xml:space="preserve"> </w:t>
      </w:r>
      <w:r>
        <w:t xml:space="preserve">“</w:t>
      </w:r>
      <w:r>
        <w:t xml:space="preserve">คนขับเคลื่อนของแรงงาน</w:t>
      </w:r>
      <w:r>
        <w:t xml:space="preserve">”</w:t>
      </w:r>
      <w:r>
        <w:t xml:space="preserve"> </w:t>
      </w:r>
      <w:r>
        <w:t xml:space="preserve">เรารู้สึกว่ามันเป็นจุดหนึ่ง ต้องขอบคุณ มจธ. ที่ทำให้รู้สึกว่ามันมีกระบวนการ ปีนี้กับ มจธ. อีกทีหนึ่ง ขอใช้หลักสูตรการทำงานในออฟฟิศในการที่จะอบรมหรือพัฒนาผู้ประกอบการ และจากนั้นคือ มันก็เป็นกระบวนที่เปิดโลกทัศน์กับมหาวิทยาลัยด้วย ต้องมีการปรับ เพราะว่าเราต้องมีอารยสถาปัตย์ ที่ต้องรองรับคนพิการ และสงขลานครินทร์มีทั้งหมด 5 วิทยาเขต มีทั้งหมด 36 คณะ ถ้าเราขับเคลื่อนก็คือ 5 วิทยาเขต ที่หาดใหญ่ ที่สงขลา ที่ปัตตานี ที่ภูเก็ต แล้วก็ที่ตรัง ซึ่งจำนวนคนพิการที่อยู่ในผู้พิการ รั้วคนพิการนะครับ ที่อยู่ในจังหวัดแต่ละจังหวัด โดยเฉพาะในพื้นที่ 3 จังหวดั ค่อนข้างเยอะมาก แล้วอีกอย่างตอนนี้ โรคที่ฮิตมาก คือ โรค Storke Stroke ที่กำลังกลับมาฟื้นฟู เขาก็อยากที่จะแสดงตัวตน และให้สังคมเหเ้นคุณค่าของเขาในการทำงาน สิ่งต่าง ๆ ที่ทำให้เรามีความสุขที่อยากจะทำกับทาง มจธ. ที่อยากจะพัฒนาคนพิการ เพื่อให้ได้ถึงเป้าหมายที่เขาวางไว้ เริ่มแรก คือ เราไม่กล้าที่จะ… เพราะเราเป็นเด็กใหม่ เราขอรับ 10 คนนะ ปรากฏว่าวันที่เปิดรับ มาเกือบ 100 กว่าคน เป็นโจทย์ที่รู้สึกว่าน้ำตาไหล แล้วทำไมอย่างนั้น แล้วอีกอย่างเราเป็นมือใหม่ มือที่เราถือว่าเราเป็นมือใหม่ในการเรียนรู้ในเรืองพวกนี้ เราก็เลยว่าจะทำอย่างไร เราเลยไปคุยกับคนพิการ อาจารย์อย่าฝึกงานแต่เรานะ ฝึกใจให้เราด้วย เพราะว่าเขาเรียกว่าอะไรครับ การที่เขาจะอยู่ในสังคมได้นี่ เขาใช้ความอดทนค่อนข้างสูง ในเรื่องของทักษะ ในเรื่องของจิตปัญญาเอย ทักษะในเรืองของ ทักษะในเรื่องของการเข้าสังคมและให้คนในสังคมยอมรับนี่ อาจารย์ต้องทำทั้งสองนะ ทั้งคนพิการเอง แล้วคนที่ดูกแลคนพิการ และสังคมที่จะต้องเข้าใจคนพิการ ถ้าคุร Open mind ทุกอย่างก็จะผ่านไปด้วยดี และมีการจัดการที่ดี และต้องขอบคุณ มจธ. อย่างยิ่งครับ แล้วหลักสูตรนี้ ผมดูหลักสูตรเนื้อหาแล้ว ผมชอบมาก แล้วอาจารย์มีอะไรอยู่ในมหาวิทยาลัย เชิญเลยนะ ในการที่อบรม เพราะเรามีเรื่องของครับ หลักสูตร Online เรามีหลักสูตรเรื่องของ Tranfromation ในเรื่อง… เต็มไปหมด เหมือนทางของ มข. มช. นะครับ แล้วก็ทางลาดกระบัง เราก็มี life long lerning นะครับ ทั้งหมด 36 คณะ .36 คณะช่วยเราทั้งภาษา ทั้งกระบวนการในการจัดการ และภาคใต้ การท่องเที่ยวตัวนี้เป็นตัวจับเลย เราร่วมกับ อวท. ตัวนี้คือเป็นตัวจับที่จะขับเคลื่อนในอนาคต นี่ครับ ผมประชุมกับสภา ผมก็ต้องเอาเข้าเรื่องของแผนแม่บท ซึ่งเราทำให้พื้นที่ของสงขลา และปัตตานีนะครับ นี่ซึ่งเสนอในสภาพัฒน์ อยู่ในธีมด้วย เพราะคนพิการให้ความสำคัญ และเราเพิ่งรู้ว่าคนพิการในพื้นที่สงขลามีทั้งหมด 49,000 คน ปริมาณจะเยอะขึ้นเรื่อย ๆ อันนี้เป็นโจทย์ครับ ขอบคุณทาง มจธ. ได้เรียนรู้ แล้วหวังว่าปีนี้เราใช้หลักสูตรนี่ แล้วก็สร้างคุณค่าให้คนพิการให้สังคมได้เห็น</w:t>
      </w:r>
    </w:p>
    <w:p>
      <w:pPr>
        <w:pStyle w:val="BodyText"/>
      </w:pPr>
      <w:r>
        <w:t xml:space="preserve">(รศ.ดร. กุลธิดา) ทางนี้อยากเติมค่ะ ทุกที่เลยนะคะ ท่านอาจารย์ที่สงขลา ท่านอธิบดีบอกแล้ว ว่าถ้าเกิดว่าเรารับสมัครรอบนี้ แล้วมีคนสนใจล้นหลาม ท่านรับไว้ก่อนนะ และจะสามารถที่จะของบ แล้วก้จัดย้ายเฟส 2 ไม่ต้องรอให้เฟส 1 จบ นะคะ อันนี้ก็คือทำด้วยใจนะ และก็มีตลาด มีอะไร มีเป้าหมายชัดเจน เน้นเรื่องท่องเที่ยวค่ะ อันนี้ก็คือทางภูมิภาคเราว่ากันไปเสร็จแล้ว ถัดมาค่ะ ก็จะเป็นมหาวิทยาลัยสวนดุสิตนะคะ จะเป็นท่านรองอธิการบดีฝ่ายวิทยาเขตสุพรรณบุรี ค่ะ เรียนเชิญท่านอาจารย์ ดร.วรานี ค่ะ</w:t>
      </w:r>
    </w:p>
    <w:p>
      <w:pPr>
        <w:pStyle w:val="BodyText"/>
      </w:pPr>
      <w:r>
        <w:t xml:space="preserve">(ดร.วรานี) ค่ะ สวัสดีอีกครั้งนะคะ ในส่วนของสวนดุสิตเองนี่ได้กล่าวแล้วว่ามีหลักสูตรในการรับนักศึกษาปริญญาตรีนะคะ แล้วก็ประกาศนียบัณฑิตในส่วนของผู้ที่มีความบกพร่องทั้งด้านสติปัญญา ด้านของการพิการทางการได้ยินนะคะ รวมทั้งในตาด้วยอะไรอย่างนี้นะคะ เราก็มีพื้นที่ต่าง ๆ เพราะว่าเราจัดการศึกษาแล้ว เริ่มมาพร้อม ๆ กับการเริ่มมีระดับปฐมวัย ระดับประถมศึกษา นะคะ ทีนี้ในส่วนนักศึกษาเข้ามาหลัง ๆ นี้ เขาก็มีความสนใจทางด้านค่ากัมศาสตร์ แล้วก็อาชีพทางด้านอาหารนะคะ และก็เป็นเชฟเหล่านี้นี่ มาเรียนตรงนี้เยอะ และเราก็มีล่ามในการที่ช่วยเหลือเขา มีศูนย์ DSS Disability นะคะ ทางด้าน Support center นะคะ ทางด้านการบริการแล้วก็ให้ความช่วยเหลือต่าง ๆ การที่ทำงานมาเช่นนี้นี่ พอดี ทางท่านรัฐมนตรีเองนี่ ท่านได้ไปงานแล้ว ที่ท่านเล่าแล้ว ไปที่ มจธ. ท่านอยู่สุพรรณนะคะ เรามีมหาวิทยาลัยสวนดุสิต วิทยาเขตสุพรรณบุรี ในโครงการนะคะ ก็เกิดเป็นโครงการนี้ขึ้น และเรามีอาจารย์ที่มีความเชี่ยวชาญทางด้านของศิลปะประดิษฐ์นะคะ ดอกไม้แห้ง ดอกไม้จันทน์ ก็เลยฝึกอบรมรุ่นนี้เป็นเรื่องนี้ก่อน ค่ะ ก็ได้รับสมัครไป ขณะนี้ประชาสัมพันธ์ไปแล้ว ก็มี อบจ. ต่าง ๆ ที่ให้ความสนใจ แล้วก็ Co กันมามากมาย ต้องมีเกินเป้าแน่ ๆ นะคะ แล้วก็เด็กปริญญาตรีที่จบออกไปนะคะ ทางด้านศิลปบัณขณะนี้เราจะจ้างเขาเข้ามาทำงานดอกไม้ของทางมหาวิทยาลัย ทำไมถึงไม่มีคนเข้ามาแล้ว ปรากฏว่าศิษย์เก่าเรานะคะ ไปได้เงินเดือน 30,000 กว่าบาทในเรื่องของการไปทำร้านดอกไม้ เพราะฉะนั้น เขาฟรีแลนซ์ เขาได้แล้ว 30,000 เพราะฉะนั้น ในเรื่องนี้สร้างอาชีพได้แล้วแน่นอนค่ะ แล้วก็คงขยายผลต่อไป ในเรื่องของอาหาร เป็นแม่บ้านโรงแรมต่าง ๆ เพราะฉะนั้น คนเหล่านี้ทำได้หมด แล้วก็ใน โฮม เบเกอรีของเรานี่ เราจ้างผู้ทางมีบกพร่องทางการได้ยินนี่ 20 กว่าคนอยู่แล้ว เราเห็นแล้วว่า สร้างอนาคตของเขาได้แน่ ๆ ขอบพระคุณค่ะ</w:t>
      </w:r>
    </w:p>
    <w:p>
      <w:pPr>
        <w:pStyle w:val="BodyText"/>
      </w:pPr>
      <w:r>
        <w:t xml:space="preserve">(รศ.ดร. กุลธิดา) ค่ะ ขอบพระคุณอาจารย์ ไฮไลท์เน้นสิ่งประดิศิลปบัณฑิตนะคะ แล้วก็ด้านฝีมือนะคะ ถัดมาค่ะ ก็จะเป็นเพื่อนบ้านเราแล้ว จากทาง สจล. ค่ะ เรียนเชิญอาจารย์จรสวรรณค่ะ</w:t>
      </w:r>
    </w:p>
    <w:p>
      <w:pPr>
        <w:pStyle w:val="BodyText"/>
      </w:pPr>
      <w:r>
        <w:t xml:space="preserve">(รศ. ดร.จรสวรรณ) ค่ะ ขอบคุณค่ะ ก็จริง ๆ โจทย์ของเรานี่เริ่มมาจากที่บอกว่า ทาง พม. เขาอยากให้คนพิการ ผู้พิการ ได้รายได้เพิ่มนะ หรือได้งานทำใหม่ เราก็มานั่งคิดกันค่ะอาจารย์ ว่าเราควรจะทำหลักสูตรอะไรดี พอดีว่า KLC หรือ Long Learning Center ดูแลคอร์สออนไลน์อยู่แล้ว กว่า 100 วิชาค่ะ การผลิตสื่อนี่ มันเป็นที่ต้องการมากเลยจริง ๆ ดังนั้นแล้วนี่ เราก็มานั่งคิดกันค่ะว่า ทำไมคนพิการนี่จะไม่สามารถทำตรงนี้ได้ ประกอบกับปีก่อนหน้านั้นค่ะ ผู้ช่วยอธิการบดีผู้พิการในการเรียนรู้เกี่ยวกับการผลิตสื่อ อ๋อ เรานี่ควรจะพัฒนาทักษะเขา ในเรื่องของการผลิตสื่อเพราะอะไร ข้อ 1 ค่ะ เขาไม่ต้องเดินทางออกจากบ้าน ข้อ 2 เขาสามารถทำรายำด้ด้วยตัวเอง ได้เยอะด้วยนะคะ เอาจริง ๆ เรื่องของการผลิตสื่อค่ะ นอกจากนั้นนี่ อยากจะให้เขาน่ะค่ะ ได้… จริง ๆ เราไม่ได้มีคอร์สออนไลน์ ที่ให้เขาเรียนอย่างเดียวค่ะ เราก็มีพื้นที่ในการจัด Workshop ให้เขา จัด ทำ Worที่สำนักของเรา แต่ว่าสุดท้ายแล้วน่ะค่ะ เราไม่ได้ตั้งเป้าที่ 50 คนค่ะ อาจารย์คะ เราน่ะ อยากจะให้อีก 1,000 คนที่ตั้งเป้าไว้นะคะ เรียนรู้ผ่านคอร์สออนไลน์เราค่ะอาจารย์ ให้ผู้พิการ คนพิการ 1 คนน่ะ มีทั้งทักษะในการผลิตสื่อ Presentation ก็ได้ มีวิธีการในการนำเสนอสื่อสารได้อย่างมืออาชีพเลย ซึ่งเราไม่ได้ ให้ผู้เชี่ยวชาญเฉพาะมหาวิทยาลัย เรามาช่วยนะคะ เราให้ผู้เชี่ยวชาญข้างนอกมาช่วยด้วยค่ะ เพื่อ เพื่อที่จะให้เขานี่ ได้งานทำ ได้รายได้เพิ่มขึ้น โดยที่เขานี่ไม่ต้องลำบากออกจากบ้านเลยค่ะ อันนี้ก็จะเป็นสิ่งที่ทางลาดกระบังเรา ดำเนินการไปนะคะ Life Long Learning ดูแลคนทุกกลุ่มวัยจริง ๆ เลยค่ะ อาจารย์คะ เราพร้อมที่จะให้ทั้งคนพิการนะคะ จริง ๆ ผู้สุงวัยด้วยใช่ไหมคะ เด็กนักเรียน นักศึกษา คนทั่วไปนี่ ได้มาใช้บริการ Platform เรา ท่านก็ได้บอกแล้ว ว่าทำไมเราถึงต้องดูแลเฉพาะผู้พิการนะ เพราะจริง ๆ ผู้พิการจะต้องอยู่ในสังคมได้ดี ดังนั้น ผู้ดูแลผู้พิการ ผู้ที่อยู่โดยรอบคนพิการ สามารถมารับทักษะจาก KLLC ได้ด้วยค่ะ อาจารย์ ก็เลยเป็นที่มาว่าเริ่มต้นปีนี้ขอเป็น 50 คน ทีจะต้องได้รายได้เพิ่มขึ้นก่อนนะคะ และอีก 1,000 คน ที่มาเข้าแพลตฟอร์มออนไลน์ของเรานะคะ ที่ชื่อ KMUTT Masterclass ของเรานี่ค่ะ เพื่อที่ เพื่อที่จะได้พัฒนาทักษะไปพร้อมกันนะคะ เพื่อที่จะเรียนรู้อย่างตลอดชีวิตเลยนะคะ ซึ่งปีนี้นี่ KLLC เรา เราทำครั้งแรกค่ะอาจารย์ เราก็ให้ผู้ประสานงานของเรานะคะ พี่ใหม่นะคะ รบกวนยืนหน่อยนะคะ พี่ใหม่นี่ เป็น… จริง ๆ ผมอยากจะเล่านิดหนึ่งว่า KLLC นี่ transform ตัวเองค่ะ จากบรรณารักษเป็น สามารถทำได้ทุกอย่างแล้วค่ะ ซึ่งพี่ใหม่ทำงานเก่งกว่าคนทั่วไปอีกค่ะอาจารย์คะ ใช่ค่ะ ซึ่งเราทำงานด้วยกันนี่ เราไม่ได้เห็นเลยว่าพี่ใหม่จะมีความ… ใช่ เก่งมาก ๆ และเก่งกว่าคนทั่วไปอีกค่ะอาจารย์คะ ดังนั้นนี่ เลยเป็นที่มาค่ะ ว่าเป้าประสงค์ของเรานี่ นอกจากจะได้รายได้เพิ่ม ใหม่นี่ อยากจะให้คนทุกกลุ่มวัยที่เกี่ยวข้องกับคนพิการ ได้มีการมาพัฒนาทักษะนะคะที่ KLC ด้วยค่ะ</w:t>
      </w:r>
    </w:p>
    <w:p>
      <w:pPr>
        <w:pStyle w:val="BodyText"/>
      </w:pPr>
      <w:r>
        <w:t xml:space="preserve">(รศ.ดร. กุลธิดา) ค่ะ ขอบคุณค่ะ ในส่วนของลาดกระบังก็จะเน้นเรื่องของเทคโนโลยีนะคะ โดยเฉพาะมีเดีย เทคโนโลยี คนรอบ ๆ นะคะ ค่ะ มาถึงคำถามสุดท้าย ไม่เชิงคำถามหรอกค่ะ ฝากแล้วกันนะคะ ฝากอะไร แต่ละสถาบัน ผู้แทนสถาบัน อยากจะฝากอะไรคะ ถึงเจ้าของสถานประกอบการก็ดี หรือว่าถึงคนพิการ ที่สนใจจะเข้าร่วมโครงการกับทางสถาบันก็ดีค่ะ ขออนุญาตท่านละครึ่งถึง 1 นาทีค่ะ เริ่มจากอาจารย์แพม แล้วก็ค่อย ๆ ไล่ไปทางนี้เลยค่ะ // ถ้าฝากถึงสถานประกอบการนะคะ จากประสบการณ์ที่ มจธ. ทำมานาน อยากบอกว่าสถานประกอบการพิจารณาจ้างคนพิการจริง ๆ ด้วยมาตรา 33 หรือแม้กระทั่งเป็นมาตรา 35 ก็ตาม มากกว่าการเลือกเอาเงินเข้ากองทุนด้วยมาตรา 34 นะคะ และขอให้มั่นใจว่าพวกเราที่นั่งกันอยู่ตรงนี้ และในอนาคตอีกน่ะค่ะ จะเป็นกำลังสำคัญในการช่วย Upskill Reskill ให้คนพิการนี่มีความสามารถตรงนะคะ ทำงานได้จริงอย่างที่พวกท่านต้องการนะคะ ก็เพื่อสังคมด้วยนะคะ และที่สำคัญก็คือเมื่อเรานี่ ยอมรับว่าสังคมที่อาจารย์พูดว่า Inclusive Sosity เป็นสิ่งที่สำคัญมาก ถึงสถานประกอบการประมาณนี้ว่า นอกจากท่านจะได้กำลังแรงงานที่อาจจะยิ่งเหนือกว่าคนปกติทั่วไปด้วย เพราะว่ากว่าเขาจะออกจากบ้านมาได้นะคะ คนพิการที่ท่านได้ไปจะต้องเป็นคนพิการที่ต้องเหนือกว่าทั่วไป เพราะเขามีกำลังใจ และตั้งใจมาก ในการที่จะทำงาน ท่านจะต้องได้ Super man กับ Super Women แน่นอน สำหรับฝากคนพิการใช่ไหมคะ ก็เข้าใจ เดือนที่แล้วขาหัก ต้องใส่เฝือกเพียงแค่ช่วงเวลาสั้น ๆ มันยากเหลือเกิน ร้องไห้เลยนะคะ คือร้องไห้เลยเพราะว่ามันขยับไปยากมาก จึงเข้าใจทุกท่านมากขึ้น ตอนแรกเข้าใจ แต่จริง ๆ ไม่เข้าใจ กว่าวันที่ต้องนั่งรถเข็นนะคะ ต้องขอบคุณที่เขาเรียกว่า ขอบคุณที่ทุกท่านนี่ พาตัวเองมาอบรมกับพวกเราเพราะว่ามันไม่ง่าย ก็ แล้วก็สำหรับท่านที่สนใจหลักสูตรที่แตกต่างกันนะคะ ก็ดูตามทักษะก็ได้ หรือดูตามความสะดวกทางพื้นที่ก็ได้ ก็ท่านรัฐมนตรีกล่าวตอนเช้าแล้วว่า ไใแค่ 6 มหาวิทยาลัย ท่านก็จะมีโอกาสมากขึ้นนะคะ ขอบคุณค่ะ // ขอบคุณอาจารย์อรกัญญาณีค่ะ</w:t>
      </w:r>
    </w:p>
    <w:p>
      <w:pPr>
        <w:pStyle w:val="BodyText"/>
      </w:pPr>
      <w:r>
        <w:t xml:space="preserve">(รศ. ดร.จรสวรรณ) ค่ะ ขอบคุณค่ะ สำหรับประกอบการนะคะ เราก็มหาวิทยาลัยนี่ ก็พยายามที่จะดูแลคนทุกกลุ่มวัยจริง ๆ ค่ะ ซึ่งก็อยากจะให้ช่วยกันคนละไม้คนละมือค่ะ ไม่ทิ้งใครไว้ข้างหลังนะคะ ก็เราจะได้ช่วยในการที่จะทำให้ทุกคนนี่ มีความเสมอภาคด้วยค่ะ ก็จะไปตอบโจทย์ด้วย Gender ด้วยใช่ไหมคะ ของ SDGs มุ่งสู่เรื่องนั้นจริง ๆ นะคะ อย่างที่ท่านรัญมนตรีว่า ด้วยอยู่เช่นกันว่าถ้าเราไม่ช่วยกันคนละไม้คนละมือค่ะ มันก็จะลำบาก อย่างที่เห็นทุกวันนี้ ว่าโลกมันร้อนเหลือเกิดน ซึ่งดังนั้นแล้วนี่ การดูแลคนทุกกลุ่มวัย และผู้พิการด้วยนะคะ คนพิการด้วยนี่ก็จะทำให้สังคมนะคะ อยู่ได้อย่างที่ท่านว่านะคะ เราไม่ได้อยากจะทำครั้งนี้แล้วจบนะคะ เราอยากที่จะเป็นจุดประกายเริ่มต้นเท่านั้นเองค่ะ บางมดก็เป็นจุดประกายหลักของเรานะคะ ซึ่งเราก็พยายามที่จะพัฒนาคนพิการนี่ เพื่อที่สามารถตอบโจทย์ตัวผู้ประกอบการได้มารกที่สุด ก็ร่วมด้วยช่วยกันนะคะ ไม่ทิ้งใครไว้ข้างหลังนะคะ ขอบคุณค่ะ</w:t>
      </w:r>
    </w:p>
    <w:p>
      <w:pPr>
        <w:pStyle w:val="BodyText"/>
      </w:pPr>
      <w:r>
        <w:t xml:space="preserve">(รศ.ดร.กุลธิดา)เรียนเชิญท่านถัดไปเลยค่ะ</w:t>
      </w:r>
    </w:p>
    <w:p>
      <w:pPr>
        <w:pStyle w:val="BodyText"/>
      </w:pPr>
      <w:r>
        <w:t xml:space="preserve">(ดร.วรานี) ก็สวนดุสิตหวังเป็นอย่างยิ่งว่าเราสถาบันอุดมศึกษานะคะ จะร่วมกัน แล้วก็พาน้อง ๆ เหล่านี้นี่ ก้าวข้ามนะคะ ข้อจำกัดของเขาไปมีชีวิตที่มีความสุข แล้วก็ยั่งยืนในที่สุดค่ะ</w:t>
      </w:r>
    </w:p>
    <w:p>
      <w:pPr>
        <w:pStyle w:val="BodyText"/>
      </w:pPr>
      <w:r>
        <w:t xml:space="preserve">(รศ.ดร. กุลธิดา) ค่ะ ขอบคุณ ดร.วรานี ค่ะ // ก็สำหรับผู้ประกอบการนะครับ ไม่ใช่ว่าผู้ประกอบการไม่อยากรับนะคะ เขายังไม่เข้าใจในเรื่องของมาตรา 33 34 แล้วก็ 35 แล้วอย่าง 33 นี่ เขาเรียกนะครับ ได้ทวีคูณในการลดภาษี 200 เท่านะ อย่างนั้น ก็เลยบอกว่าผู้ประกอบการถ้าเกิดเขาสนใจหรืออะไรต่าง ๆ เราต้องทำความเข้าใจกับผู้ประกอบการค่อนข้างเยอะ ในพื้นที่ของสงขลา แล้วอีกอย่างหนึ่งจะเป็นวิธีขับเคลื่อนให้มาเห็นคุณค่าในสิ่งที่คนพิการเป็น และคนพิการอยากยกระดับ ท่านอธิการ มจธ. ย้ำเสมอว่า คนพิการไม่อยากที่จะอยู่บ้านธรรมดาหรอก เขาอยากเลี้ยงชีพด้วยตัวเขาเอง อันนี้เป็นโจทย์สำคัญนะครับ ดังนั้น คือต้องขอบคุณ มจธ. ที่เปลี่ยนวิสัยทัศน์ของ มอ. ในการที่ทำงานกับคนพิการมากขึ้น ขอบคุณ พม. นะครับ มีการสนับสนุนที่ดี มีกองทุกที่ดี ๆ ในการที่ทำงานยกระดับคนทุกช่วงวัย ก็อย่างที่ทางลาดกระบังบอกว่า ไม่คแม้ใครสักคนไม่ควรทิ้ง เราควรต้องยกคุณค่าในสิ่งที่เขาเป็น และคุณค่านั้น ๆ ควรที่จะให้ทุกคนได้รับรู้ด้วย อันนี้เป็นโจทย์ที่ มช. ยึดมั่นและทำต่อครับ</w:t>
      </w:r>
    </w:p>
    <w:p>
      <w:pPr>
        <w:pStyle w:val="BodyText"/>
      </w:pPr>
      <w:r>
        <w:t xml:space="preserve">(รศ.ด ขอบคุณ มจธ. ครับ</w:t>
      </w:r>
    </w:p>
    <w:p>
      <w:pPr>
        <w:pStyle w:val="BodyText"/>
      </w:pPr>
      <w:r>
        <w:t xml:space="preserve">(รศ.ดร.กุลธิดา) ขอบคุณอาจารย์นิเวศน์ ท่านถัดไปเลยค่ะ // ฝากผ่านสื่อ ผ่านทุกคนนะครับ ไปกดดันอธิการบดีของ มช. ก่อนนะครับ ก็รับอาสานะครับ ว่าภารกิจในปีนี้ มช. ไม่ใช่แค่มาร่วมภารกิจนี้ แต่ควรจะต้องจ้างงานคนพิการในภารกิจนี้ด้วยเช่นกัน ก็จะไปหารือกึ่งบีบคอเล็ก ๆ นะครับ กับท่านอธิการว่ามีทางใดได้ไหม ก็ควรจะเป็นตัวอย่างนะ ในเมื่อเราพัฒนาเด็กจนจบปริญญา ไม่กล้าจ้างงานเด็กเราล่ะ มันก็สะท้อนกลับเข้ามาได้ชัดเจนนะครับ สุดท้าย ประสบความสำเร็จนะครับ ติดตามเราได้ในเพจนะครับ ประชาสัมพันธ์ได้เลยครับ</w:t>
      </w:r>
    </w:p>
    <w:p>
      <w:pPr>
        <w:pStyle w:val="BodyText"/>
      </w:pPr>
      <w:r>
        <w:t xml:space="preserve">(รศ.ดร.กุลธิดา) ขอแทรกนิดหนึ่งนะคะ Hightด้วยนะคะ จะเป็นข่าวสาร ทั้งในส่วนของหลักสูตร ช่องทางรับสมัครนะคะ แล้วก็ความเคลื่อนไหวนะคะ แล้วก็ตุลาคมนี้ เราจะจัด Job Fair นะ เรียกว่า Connect สำหรับคนพิการโดยเฉพาะ ก็ติดตามข่าวสารได้</w:t>
      </w:r>
    </w:p>
    <w:p>
      <w:pPr>
        <w:pStyle w:val="BodyText"/>
      </w:pPr>
      <w:r>
        <w:t xml:space="preserve">(รศ.ดร. กุลธิดา) ค่ะ กันเองค่ะกันเอง ปิดท้าย อาจารย์หมอชูชาติค่ะ</w:t>
      </w:r>
    </w:p>
    <w:p>
      <w:pPr>
        <w:pStyle w:val="BodyText"/>
      </w:pPr>
      <w:r>
        <w:t xml:space="preserve">(รศ.น.สพ. ดร.ชูชาติ) ครับ ในส่วนของผู้ประกอบการนะครับ ผมก็อยากให้ท่านเชื่อมั่น มั่นใจ แล้วก็ให้โอกาสคนพิการในการเข้าทำงานในหน่วยงานหรือว่าองค์กรของท่านนะครับ โปรดเชื่อมั่นว่ามีความต้องการที่จะทำงาน แล้วก็ผ่านการอบรมในหลักสูตรที่ท่านนะครับ บอกว่าเป็นความต้องการนะครับ บอกว่าจะสามารถทำงานให้กับท่านได้นะครับ แล้วก็ในส่วนของคนพิการนะครับ ผมเชื่อว่าเรื่องของกำลังใจ เรื่องของความมุ่งมั่นนี่ เป็นสิ่งที่สำคัญมากนะครับ เพราะฉะนั้นนี่ ในเรื่องของการที่จะสามารถที่จะทำให้ผู้ประกอบการยอมรับนะครับ ท่านก็ต้องมีความมุ่งมั่น มีความตั้งใจจริงที่จะเข้าสู่กระบวนการของการฝึกอบรมนะครับ ซึ่งพวกเรานะครับ ก็จะพยายามในแง่ของการที่จะเป็นหน่วยให้เกิดขึ้นและประสบผลสำเร็จให้มากที่สุด เพื่อให้บรรลุเป้าหมายของทาง มจธ. และก็ในส่วนของทาง พม. ด้วยนะครับ</w:t>
      </w:r>
    </w:p>
    <w:p>
      <w:pPr>
        <w:pStyle w:val="BodyText"/>
      </w:pPr>
      <w:r>
        <w:t xml:space="preserve">(รศ.ดร. กุลธิดา) ค่ะ ขอบคุณอาจารย์หมอชูชาติ ค่ะ วันนี้นะคะ 6 สถาบันอุดมศึกษาไทย ระดับชั้นนำเลยนะคะ ได้มาเปิดแผน เปิดหลักสูตรได้บอกเล่าถึงไฮไลท์ของแต่ละสถาบันแล้วนะคะ หวังใจว่าต่อไปเราจะร่วมมือกัน จับมือกันทำความดี เพื่อให้เกิดสิ่งที่ยั่งยืนในสังคมไทยต่อไปนะคะ ขอบคุณทุกท่านเป็นอย่างสูงค่ะ และขอส่งช่วงเสวนานี้ให้กับพิธีกรหลักค่ะ ขอบคุณค่ะ</w:t>
      </w:r>
    </w:p>
    <w:p>
      <w:pPr>
        <w:pStyle w:val="BodyText"/>
      </w:pPr>
      <w:r>
        <w:t xml:space="preserve">(คุณฮานีฟ) ครับผม ขอขอบพระคุณนะครับ ท่านอาจารย์ทั้ง 6 ท่าน อยุ่บนเวทีก่อนนะครับ เด๊๋ยวเราจะมีทีมงานจัดสถานที่นะครับ</w:t>
      </w:r>
    </w:p>
    <w:p>
      <w:pPr>
        <w:pStyle w:val="BodyText"/>
      </w:pPr>
      <w:r>
        <w:t xml:space="preserve">(คุณเมราณี) ในช่วงถัดไปจะเป็นช่วงมอบของที่ระลึกให้กับท่านวิทยากร รวมถึง…</w:t>
      </w:r>
    </w:p>
    <w:p>
      <w:pPr>
        <w:pStyle w:val="BodyText"/>
      </w:pPr>
      <w:r>
        <w:t xml:space="preserve">(คุณฮานีฟ) ท่านผู้ดำเนินรายการด้วยนะครับ</w:t>
      </w:r>
    </w:p>
    <w:p>
      <w:pPr>
        <w:pStyle w:val="BodyText"/>
      </w:pPr>
      <w:r>
        <w:t xml:space="preserve">(คุณเมราณี) นะคะ</w:t>
      </w:r>
    </w:p>
    <w:p>
      <w:pPr>
        <w:pStyle w:val="BodyText"/>
      </w:pPr>
      <w:r>
        <w:t xml:space="preserve">(คุณฮานีฟ) เป็นอย่างไรครับพี่เมย์ได้ยินไปเมื่อสักครู่</w:t>
      </w:r>
    </w:p>
    <w:p>
      <w:pPr>
        <w:pStyle w:val="BodyText"/>
      </w:pPr>
      <w:r>
        <w:t xml:space="preserve">(คุณเมราณี) ก็คือแต่ละ</w:t>
      </w:r>
    </w:p>
    <w:p>
      <w:pPr>
        <w:pStyle w:val="BodyText"/>
      </w:pPr>
      <w:r>
        <w:t xml:space="preserve">(คุณฮานีฟ) ก็คือได้เห็นวิสัยทัศน์แต่ละท่านที่จะได้เอามาใช้กับสถาบันของตนเองนะครับ ไปจนถึงเรื่องที่จะผลักดัน ที่จะพัฒนาคนพิการต่อเพื่อนำไปสู่การประกอบอาชีพในลำดับถัดไปนะครับ</w:t>
      </w:r>
    </w:p>
    <w:p>
      <w:pPr>
        <w:pStyle w:val="BodyText"/>
      </w:pPr>
      <w:r>
        <w:t xml:space="preserve">(คุณเมราณี) ใช่ค่ะ รวมถึงหลักสูตรทั้ง 6 มหาวิทยาลัยนะคะ ที่มหาวิทยาลัยที่คนพิการของเราสามารถ</w:t>
      </w:r>
    </w:p>
    <w:p>
      <w:pPr>
        <w:pStyle w:val="BodyText"/>
      </w:pPr>
      <w:r>
        <w:t xml:space="preserve">(คุณฮานีฟ) ครับ ก็คือเราก็มีผลิตบุคลากรเพิ่มขึ้นในการที่จะมาพัฒนาองค์กรถัด ๆ ไปนะครับ ในโอกาสนี้ขอเรียนเชิญ ขึ้นมามอบของที่ระลึกนะครับ ให้กับวิทยากรและผู้ดำเนินรายการของเรานะครับ ของเรานะครับ อนุญาตไล่เรียงตามลำดับเลยนะครับ ขอเรียนเชิญท่าน ดร.อรกัญญาณี เลี้ยงอิสสระ ครับ ขอเรียนเชิญครับ</w:t>
      </w:r>
    </w:p>
    <w:p>
      <w:pPr>
        <w:pStyle w:val="BodyText"/>
      </w:pPr>
      <w:r>
        <w:t xml:space="preserve">[เสียงปรบมือ]</w:t>
      </w:r>
    </w:p>
    <w:p>
      <w:pPr>
        <w:pStyle w:val="BodyText"/>
      </w:pPr>
      <w:r>
        <w:t xml:space="preserve">(คุณฮานีฟ) ครับท่านรอ</w:t>
      </w:r>
    </w:p>
    <w:p>
      <w:pPr>
        <w:pStyle w:val="BodyText"/>
      </w:pPr>
      <w:r>
        <w:t xml:space="preserve">[เสียงปรบมือ]ครับ ดร.วรานี เวสสุนทรเทพ ครับ ท่าน รศ.น.สพ. ดร.ชูชาติ กมลเลิศ</w:t>
      </w:r>
    </w:p>
    <w:p>
      <w:pPr>
        <w:pStyle w:val="BodyText"/>
      </w:pPr>
      <w:r>
        <w:t xml:space="preserve">(คุณฮานีฟ) ครับ ผศ. ดร.ชัยณรงค์ เหลืองวิลัย</w:t>
      </w:r>
    </w:p>
    <w:p>
      <w:pPr>
        <w:pStyle w:val="BodyText"/>
      </w:pPr>
      <w:r>
        <w:t xml:space="preserve">(คุณฮานีฟ) ผศ. ดร.นิเวศน์ อรุณเบิกฟ้า ครับ</w:t>
      </w:r>
    </w:p>
    <w:p>
      <w:pPr>
        <w:pStyle w:val="BodyText"/>
      </w:pPr>
      <w:r>
        <w:t xml:space="preserve">[เสียงปรบมือ]</w:t>
      </w:r>
    </w:p>
    <w:p>
      <w:pPr>
        <w:pStyle w:val="BodyText"/>
      </w:pPr>
      <w:r>
        <w:t xml:space="preserve">(คุณฮานีฟ) นะครับ และปิดท้ายที่ผู้ดำเนินรายการครับ รศ.ดร. กุลธิดา ธรรมวิภัชน์ ครับ ครับ ต่อไปเป็นการถ่ายภาพนะครับ มายืนถ่ายภาพร่วมกันนะครับ</w:t>
      </w:r>
    </w:p>
    <w:p>
      <w:pPr>
        <w:pStyle w:val="BodyText"/>
      </w:pPr>
      <w:r>
        <w:t xml:space="preserve">(คุณเมราณี) ค่ะ ของที่ทุกท่านได้รับในวันนี้ค่ะ ก็เป็นผลิตภัณฑ์ค่ะ ที่ผลิตโดยคนพิการค่ะ โครงการฝึกอบรม-ฝึกงานคนพิการจากมหาวิทยาลัยเทคโนโลยีพระจอมเกล้าธนบุรี นะคะ ภายใต้แบรนด์… ค่ะ</w:t>
      </w:r>
    </w:p>
    <w:p>
      <w:pPr>
        <w:pStyle w:val="BodyText"/>
      </w:pPr>
      <w:r>
        <w:t xml:space="preserve">(คุณฮานีฟ) ครับผม ขอเสียงปรบมือดัง ๆ ให้กับทุกท่านอีก 1 ครั้งครับ ต้องขอบคุณทุก ๆ ท่านจริง ๆ ที่ได้ให้เกียรติมาร่วมงานของเราในวันนี้ครับ ตั้งแต่ช่วงพิธีการในช่วงเช้านะครับ ที่ได้กล่าวแต่ละท่านนะครับ จนมาถึงในช่วงที่มีการเสวนานะครับ ที่ได้มาแบ่งปัน ร่วมแชร์ ร่วมแสดงความคิดเห็น นำความคิดมาพัฒนาในวงการพัฒนาคนพิการต่อไปนะครับ เพื่อให้สามารถมีอาชีพ ประกอบอาชีพ สร้างรายได้ด้วยตนเองได้นะครับ โอเคครับพี่เมย์ เราเข้าสู่ช่วงสุดท้ายของวันนี้แล้ว ในนามของมหาวิทยาลัยเทคโนโลยีพระจอมเกล้าธนบุรี ขอขอบคุกระทรวงการพัฒนาสังคมและความมั่นคงของมนุษย์ กรมส่งเสริมและพัฒนาคุณภาพชีวิตคนพิการครับ กองทุนส่งเสริมและพัฒนาคุณภาพชีวิตคนพิการ มหาวิทยาลัยขอนแก่น ครับ มหาวิทยาลัยเชียงใหม่ มหาวิทยาลัยสงขลานครินทร์สถาบันเทคโนโลยีพระจอมเกล้าเจ้าคุณทหารลาดกระบัง และคณะทำงานจากทุกภาคส่วนของ มจธ. นะครับ ตลอดจนขอขอบคุณพี่ ๆ สื่อมวลชนนะครับ เห็นมาหลายสถานีโทรทัศน์อยู่ ที่ได้มาร่วมทำข่าว ขอขอบคุณแขกผู้มีเกียรติทุกท่านเลยนะครับ ที่เข้าร่วมงานของเราในวันนี้ครับ</w:t>
      </w:r>
    </w:p>
    <w:p>
      <w:pPr>
        <w:pStyle w:val="BodyText"/>
      </w:pPr>
      <w:r>
        <w:t xml:space="preserve">(คุณเมราณี) ค่ะ ก่อนจากกันนะคะ ขอให้ทุกท่านค่ะ ร่วมทำแบบประเมินสำหรับการเข้าร่วมงานในวันนี้ เพื่อเป็นกำลังใจให้กับคณะทำงานด้วยนะคะ ซึ่งเราจะมี QR Code นะคะ ที่บริเวณหน้าจอนะคะ ขอความร่วมมือทุก ๆ ท่านนะคะ</w:t>
      </w:r>
    </w:p>
    <w:p>
      <w:pPr>
        <w:pStyle w:val="BodyText"/>
      </w:pPr>
      <w:r>
        <w:t xml:space="preserve">(คุณฮานีฟ) ครับ อีกสักครู่เดี๋ยว QR Code จะแสดงบนหน้าจอนะครับ รบกวนทำแบบประเมินร่วมกัน เป็นกำลังใจให้กับคณะจัดงานครั้งถัด ๆ ไปนะครับ แสดงความคิดเห็น อะไรที่ประทับใจในงานก็มาแชร์ได้นะครับ สิ่งที่ทุก ๆ ท่านมาแสดงความคิดเห็น มาพัฒนาปรับปรุงในงานครั้งต่อไป พิธีกรได้พูดไหลไปก่อนแล้ว QR Code กำลังขึ้นมานะครับ ในระหว่างนี้นะครับ ครับ ซึ่งในวันนี้ครับ คณะทำงานพวกเราทุกคนเลย หวังเป็นอย่างยิ่ง ว่าทุก ๆ ท่านจะได้รับสิ่งดี ๆ กลับไปจากการเข้าร่วมงานวันนี้นะครับ และเราทุกคนที่เท่าเทียมกันของคนพิการนะครับ เพื่อให้เป็นสังคมที่น่าอยู่สำหรับทุกคนต่อไปนะครับ หลังจากประเมินโครงการเสร็จเรียบร้อยแล้วนี่ขอให้ทุกท่านเดิมทางกลับสู่ภูมิลำเนาได้โดยสวัสดิภาพนะครับ</w:t>
      </w:r>
    </w:p>
    <w:p>
      <w:pPr>
        <w:pStyle w:val="BodyText"/>
      </w:pPr>
      <w:r>
        <w:t xml:space="preserve">(คุณเมราณี) ติดตามโครงการดี ๆ นะคะ ในโครงการใน Fan Page โครงการการขยายผลเครือข่ายอุดมศึกษา เพื่อการพัฒนาศักยภาพคนพิการ หรือ HigherEd for PWD ค่ะ เราจะมีข่าวสารรับสมัครที่ขึ้นตามเพจได้เลยนะคะ แต่ละมหาวิทยาลัยค่ะ สำหรับวันนี้พวกเรา 2 คนต้องกล่าวคำว่า และสวัสดีค่ะ</w:t>
      </w:r>
    </w:p>
    <w:p>
      <w:pPr>
        <w:pStyle w:val="BodyText"/>
      </w:pPr>
      <w:r>
        <w:t xml:space="preserve">(คุณฮานีฟ) สวัสดีครับ</w:t>
      </w:r>
    </w:p>
    <w:p>
      <w:pPr>
        <w:pStyle w:val="BodyText"/>
      </w:pPr>
      <w:r>
        <w:t xml:space="preserve">[เสียงปรบมือ]ค่ะ</w:t>
      </w:r>
    </w:p>
    <w:p>
      <w:pPr>
        <w:pStyle w:val="BodyText"/>
      </w:pPr>
      <w:r>
        <w:t xml:space="preserve">(คุณฮานีฟ) ครับ เดี๋ยวก็ในระหว่างนี้ ก็เรียนเชิญทุก ๆ ท่านรับประทานอาหารนะครับ เรามีอาหารรับรองไว้นะครับ ก้เดินออกไปจาก Auditorium นะครับ ก็จะเจอกับบริเวณ ก็จะมีคนคอยต้อนรับ มีเจ้าหน้าที่ของเราคอยดูแลอยู่นะครับ</w:t>
      </w:r>
    </w:p>
    <w:p>
      <w:pPr>
        <w:pStyle w:val="BodyText"/>
      </w:pPr>
      <w:r>
        <w:t xml:space="preserve">(คุณเมราณี) เราจะมี Line อาหารกลางวันนะคะ บริเวณที่ทานเบรกค่ะ แล้วก็ส่วนห้องรับประทานอาหารค่ะ จะอยุ่ทางซ้ายมือหน้าห้อง Auditorium นี่เองค่ะ เป็นบุฟเฟต์ควันนี้เราจัดเป็นบุฟเฟต์</w:t>
      </w:r>
    </w:p>
    <w:p>
      <w:pPr>
        <w:pStyle w:val="BodyText"/>
      </w:pPr>
      <w:r>
        <w:t xml:space="preserve">(คุณฮานีฟ) เป็นบุฟเฟต์ เลือกได้ตามอัธยาศัยนะครับ โอเคครับ 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งานแถลงข่าวเปิดตัวโครงการการขยายผลเครือข่ายอุดมศึกษา</dc:title>
  <dc:creator/>
  <cp:keywords/>
  <dcterms:created xsi:type="dcterms:W3CDTF">2024-05-09T05:43:01Z</dcterms:created>
  <dcterms:modified xsi:type="dcterms:W3CDTF">2024-05-09T05: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พฤษภาคม 2567 เวลา 08.30 น.</vt:lpwstr>
  </property>
  <property fmtid="{D5CDD505-2E9C-101B-9397-08002B2CF9AE}" pid="3" name="subtitle">
    <vt:lpwstr/>
  </property>
</Properties>
</file>